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55B252" w14:textId="5606427B" w:rsidR="00BC5BE4" w:rsidRDefault="0008711E" w:rsidP="00BC5BE4">
      <w:pPr>
        <w:pStyle w:val="NoSpacing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18F568C7" wp14:editId="49720A4F">
                <wp:simplePos x="0" y="0"/>
                <wp:positionH relativeFrom="column">
                  <wp:posOffset>-886691</wp:posOffset>
                </wp:positionH>
                <wp:positionV relativeFrom="paragraph">
                  <wp:posOffset>-507076</wp:posOffset>
                </wp:positionV>
                <wp:extent cx="7691755" cy="1066800"/>
                <wp:effectExtent l="0" t="0" r="4445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91755" cy="1066800"/>
                          <a:chOff x="0" y="0"/>
                          <a:chExt cx="7646035" cy="106680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1405" b="5719"/>
                          <a:stretch/>
                        </pic:blipFill>
                        <pic:spPr bwMode="auto">
                          <a:xfrm>
                            <a:off x="0" y="0"/>
                            <a:ext cx="7646035" cy="1066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248721" y="207570"/>
                            <a:ext cx="2706236" cy="6374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60E5A36" w14:textId="3FE42FBE" w:rsidR="00BC5BE4" w:rsidRPr="004667D3" w:rsidRDefault="0008711E" w:rsidP="009433B1">
                              <w:pPr>
                                <w:pStyle w:val="RCT"/>
                                <w:spacing w:after="40"/>
                                <w:rPr>
                                  <w:sz w:val="26"/>
                                  <w:szCs w:val="26"/>
                                </w:rPr>
                              </w:pPr>
                              <w:r w:rsidRPr="004667D3">
                                <w:rPr>
                                  <w:sz w:val="26"/>
                                  <w:szCs w:val="26"/>
                                </w:rPr>
                                <w:t xml:space="preserve">Confined </w:t>
                              </w:r>
                              <w:r w:rsidR="00B57229" w:rsidRPr="004667D3">
                                <w:rPr>
                                  <w:sz w:val="26"/>
                                  <w:szCs w:val="26"/>
                                </w:rPr>
                                <w:t>Space Entry</w:t>
                              </w:r>
                              <w:r w:rsidR="0002144A" w:rsidRPr="004667D3">
                                <w:rPr>
                                  <w:sz w:val="26"/>
                                  <w:szCs w:val="26"/>
                                </w:rPr>
                                <w:t xml:space="preserve"> </w:t>
                              </w:r>
                              <w:r w:rsidR="00B57229" w:rsidRPr="004667D3">
                                <w:rPr>
                                  <w:sz w:val="26"/>
                                  <w:szCs w:val="26"/>
                                </w:rPr>
                                <w:t>Supervisor</w:t>
                              </w:r>
                              <w:r w:rsidR="004667D3">
                                <w:rPr>
                                  <w:sz w:val="26"/>
                                  <w:szCs w:val="26"/>
                                </w:rPr>
                                <w:t xml:space="preserve"> </w:t>
                              </w:r>
                              <w:r w:rsidR="00B003A4" w:rsidRPr="004667D3">
                                <w:rPr>
                                  <w:sz w:val="26"/>
                                  <w:szCs w:val="26"/>
                                </w:rPr>
                                <w:t>Assignment For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8F568C7" id="Group 1" o:spid="_x0000_s1026" style="position:absolute;margin-left:-69.8pt;margin-top:-39.95pt;width:605.65pt;height:84pt;z-index:251658240;mso-width-relative:margin;mso-height-relative:margin" coordsize="76460,106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76460;height:106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">
                  <v:imagedata r:id="rId9" o:title="" croptop="46796f" cropbottom="3748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42487;top:2075;width:27062;height:63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" filled="f" stroked="f">
                  <v:textbox>
                    <w:txbxContent>
                      <w:p w14:paraId="760E5A36" w14:textId="3FE42FBE" w:rsidR="00BC5BE4" w:rsidRPr="004667D3" w:rsidRDefault="0008711E" w:rsidP="009433B1">
                        <w:pPr>
                          <w:pStyle w:val="RCT"/>
                          <w:spacing w:after="40"/>
                          <w:rPr>
                            <w:sz w:val="26"/>
                            <w:szCs w:val="26"/>
                          </w:rPr>
                        </w:pPr>
                        <w:r w:rsidRPr="004667D3">
                          <w:rPr>
                            <w:sz w:val="26"/>
                            <w:szCs w:val="26"/>
                          </w:rPr>
                          <w:t xml:space="preserve">Confined </w:t>
                        </w:r>
                        <w:r w:rsidR="00B57229" w:rsidRPr="004667D3">
                          <w:rPr>
                            <w:sz w:val="26"/>
                            <w:szCs w:val="26"/>
                          </w:rPr>
                          <w:t>Space Entry</w:t>
                        </w:r>
                        <w:r w:rsidR="0002144A" w:rsidRPr="004667D3">
                          <w:rPr>
                            <w:sz w:val="26"/>
                            <w:szCs w:val="26"/>
                          </w:rPr>
                          <w:t xml:space="preserve"> </w:t>
                        </w:r>
                        <w:r w:rsidR="00B57229" w:rsidRPr="004667D3">
                          <w:rPr>
                            <w:sz w:val="26"/>
                            <w:szCs w:val="26"/>
                          </w:rPr>
                          <w:t>Supervisor</w:t>
                        </w:r>
                        <w:r w:rsidR="004667D3">
                          <w:rPr>
                            <w:sz w:val="26"/>
                            <w:szCs w:val="26"/>
                          </w:rPr>
                          <w:t xml:space="preserve"> </w:t>
                        </w:r>
                        <w:r w:rsidR="00B003A4" w:rsidRPr="004667D3">
                          <w:rPr>
                            <w:sz w:val="26"/>
                            <w:szCs w:val="26"/>
                          </w:rPr>
                          <w:t>Assignment For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613A0">
        <w:rPr>
          <w:noProof/>
        </w:rPr>
        <w:drawing>
          <wp:anchor distT="0" distB="0" distL="114300" distR="114300" simplePos="0" relativeHeight="251658242" behindDoc="0" locked="0" layoutInCell="1" allowOverlap="1" wp14:anchorId="264602B4" wp14:editId="493159E6">
            <wp:simplePos x="0" y="0"/>
            <wp:positionH relativeFrom="column">
              <wp:posOffset>6187440</wp:posOffset>
            </wp:positionH>
            <wp:positionV relativeFrom="paragraph">
              <wp:posOffset>-396240</wp:posOffset>
            </wp:positionV>
            <wp:extent cx="517256" cy="508635"/>
            <wp:effectExtent l="0" t="0" r="0" b="571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256" cy="508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A6A219" w14:textId="77777777" w:rsidR="005A23E2" w:rsidRPr="005A23E2" w:rsidRDefault="005A23E2" w:rsidP="005A23E2">
      <w:pPr>
        <w:pStyle w:val="NoSpacing"/>
      </w:pPr>
    </w:p>
    <w:p w14:paraId="57A5564C" w14:textId="117C61A6" w:rsidR="004613A0" w:rsidRDefault="004613A0" w:rsidP="00B003A4">
      <w:pPr>
        <w:spacing w:after="0"/>
        <w:rPr>
          <w:sz w:val="22"/>
          <w:szCs w:val="22"/>
        </w:rPr>
      </w:pPr>
    </w:p>
    <w:p w14:paraId="3C4033BD" w14:textId="6BBAD593" w:rsidR="0038328B" w:rsidRDefault="0038328B" w:rsidP="00B003A4">
      <w:pPr>
        <w:spacing w:after="0"/>
        <w:rPr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286F6921" wp14:editId="3AD41ADD">
                <wp:simplePos x="0" y="0"/>
                <wp:positionH relativeFrom="margin">
                  <wp:posOffset>-240030</wp:posOffset>
                </wp:positionH>
                <wp:positionV relativeFrom="paragraph">
                  <wp:posOffset>163195</wp:posOffset>
                </wp:positionV>
                <wp:extent cx="6423660" cy="247650"/>
                <wp:effectExtent l="0" t="0" r="0" b="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366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83D6A9" w14:textId="67C645FC" w:rsidR="005A23E2" w:rsidRPr="002E6642" w:rsidRDefault="002E6642" w:rsidP="004613A0">
                            <w:pPr>
                              <w:jc w:val="center"/>
                              <w:rPr>
                                <w:b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2E6642">
                              <w:rPr>
                                <w:b/>
                                <w:i/>
                                <w:iCs/>
                                <w:color w:val="FF0000"/>
                                <w:sz w:val="18"/>
                                <w:szCs w:val="18"/>
                              </w:rPr>
                              <w:t>[</w:t>
                            </w:r>
                            <w:r w:rsidR="005A23E2" w:rsidRPr="002E6642">
                              <w:rPr>
                                <w:b/>
                                <w:i/>
                                <w:iCs/>
                                <w:color w:val="FF0000"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  <w:r w:rsidRPr="002E6642">
                              <w:rPr>
                                <w:b/>
                                <w:i/>
                                <w:iCs/>
                                <w:color w:val="FF0000"/>
                                <w:sz w:val="18"/>
                                <w:szCs w:val="18"/>
                              </w:rPr>
                              <w:t>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6F6921" id="Text Box 4" o:spid="_x0000_s1029" type="#_x0000_t202" style="position:absolute;margin-left:-18.9pt;margin-top:12.85pt;width:505.8pt;height:19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" stroked="f">
                <v:textbox>
                  <w:txbxContent>
                    <w:p w14:paraId="7F83D6A9" w14:textId="67C645FC" w:rsidR="005A23E2" w:rsidRPr="002E6642" w:rsidRDefault="002E6642" w:rsidP="004613A0">
                      <w:pPr>
                        <w:jc w:val="center"/>
                        <w:rPr>
                          <w:b/>
                          <w:i/>
                          <w:iCs/>
                          <w:sz w:val="18"/>
                          <w:szCs w:val="18"/>
                        </w:rPr>
                      </w:pPr>
                      <w:r w:rsidRPr="002E6642">
                        <w:rPr>
                          <w:b/>
                          <w:i/>
                          <w:iCs/>
                          <w:color w:val="FF0000"/>
                          <w:sz w:val="18"/>
                          <w:szCs w:val="18"/>
                        </w:rPr>
                        <w:t>[</w:t>
                      </w:r>
                      <w:r w:rsidR="005A23E2" w:rsidRPr="002E6642">
                        <w:rPr>
                          <w:b/>
                          <w:i/>
                          <w:iCs/>
                          <w:color w:val="FF0000"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  <w:r w:rsidRPr="002E6642">
                        <w:rPr>
                          <w:b/>
                          <w:i/>
                          <w:iCs/>
                          <w:color w:val="FF0000"/>
                          <w:sz w:val="18"/>
                          <w:szCs w:val="18"/>
                        </w:rPr>
                        <w:t>]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AD52CD4" w14:textId="0067D5EE" w:rsidR="00B003A4" w:rsidRPr="00F9498A" w:rsidRDefault="00B003A4" w:rsidP="00B003A4">
      <w:pPr>
        <w:spacing w:after="0"/>
        <w:rPr>
          <w:sz w:val="21"/>
          <w:szCs w:val="21"/>
        </w:rPr>
      </w:pPr>
      <w:r w:rsidRPr="00F9498A">
        <w:rPr>
          <w:sz w:val="21"/>
          <w:szCs w:val="21"/>
        </w:rPr>
        <w:t>_____________________________________________________ (name of individual)</w:t>
      </w:r>
      <w:r w:rsidR="00B37EB8" w:rsidRPr="00B37EB8">
        <w:t xml:space="preserve"> </w:t>
      </w:r>
      <w:r w:rsidRPr="00F9498A">
        <w:rPr>
          <w:sz w:val="21"/>
          <w:szCs w:val="21"/>
        </w:rPr>
        <w:t>has been designated a</w:t>
      </w:r>
      <w:r w:rsidR="007541A6">
        <w:rPr>
          <w:sz w:val="21"/>
          <w:szCs w:val="21"/>
        </w:rPr>
        <w:t xml:space="preserve">n </w:t>
      </w:r>
      <w:r w:rsidRPr="00F9498A">
        <w:rPr>
          <w:sz w:val="21"/>
          <w:szCs w:val="21"/>
        </w:rPr>
        <w:t>“</w:t>
      </w:r>
      <w:r w:rsidR="007541A6">
        <w:rPr>
          <w:sz w:val="21"/>
          <w:szCs w:val="21"/>
        </w:rPr>
        <w:t xml:space="preserve">Entry </w:t>
      </w:r>
      <w:r w:rsidR="00B57229" w:rsidRPr="00F9498A">
        <w:rPr>
          <w:sz w:val="21"/>
          <w:szCs w:val="21"/>
        </w:rPr>
        <w:t>Supervisor</w:t>
      </w:r>
      <w:r w:rsidRPr="00F9498A">
        <w:rPr>
          <w:sz w:val="21"/>
          <w:szCs w:val="21"/>
        </w:rPr>
        <w:t>”</w:t>
      </w:r>
      <w:r w:rsidR="00EA6228">
        <w:rPr>
          <w:sz w:val="21"/>
          <w:szCs w:val="21"/>
        </w:rPr>
        <w:t xml:space="preserve"> and Competent Person</w:t>
      </w:r>
      <w:r w:rsidRPr="00F9498A">
        <w:rPr>
          <w:sz w:val="21"/>
          <w:szCs w:val="21"/>
        </w:rPr>
        <w:t xml:space="preserve"> for </w:t>
      </w:r>
      <w:r w:rsidR="00E65C49" w:rsidRPr="00F9498A">
        <w:rPr>
          <w:sz w:val="21"/>
          <w:szCs w:val="21"/>
        </w:rPr>
        <w:t xml:space="preserve">Permit-Required </w:t>
      </w:r>
      <w:r w:rsidR="0008711E" w:rsidRPr="00F9498A">
        <w:rPr>
          <w:sz w:val="21"/>
          <w:szCs w:val="21"/>
        </w:rPr>
        <w:t>Confined Space</w:t>
      </w:r>
      <w:r w:rsidRPr="00F9498A">
        <w:rPr>
          <w:sz w:val="21"/>
          <w:szCs w:val="21"/>
        </w:rPr>
        <w:t xml:space="preserve"> Operations by </w:t>
      </w:r>
    </w:p>
    <w:p w14:paraId="70033D1E" w14:textId="6EE9A38E" w:rsidR="00B003A4" w:rsidRPr="00F9498A" w:rsidRDefault="00B003A4" w:rsidP="00B003A4">
      <w:pPr>
        <w:spacing w:after="0"/>
        <w:rPr>
          <w:sz w:val="21"/>
          <w:szCs w:val="21"/>
        </w:rPr>
      </w:pPr>
      <w:r w:rsidRPr="00F9498A">
        <w:rPr>
          <w:sz w:val="21"/>
          <w:szCs w:val="21"/>
        </w:rPr>
        <w:t>_____________________________________________________ (name of District) based on the individual’s training, experience</w:t>
      </w:r>
      <w:r w:rsidR="00952063" w:rsidRPr="00F9498A">
        <w:rPr>
          <w:sz w:val="21"/>
          <w:szCs w:val="21"/>
        </w:rPr>
        <w:t>,</w:t>
      </w:r>
      <w:r w:rsidRPr="00F9498A">
        <w:rPr>
          <w:sz w:val="21"/>
          <w:szCs w:val="21"/>
        </w:rPr>
        <w:t xml:space="preserve"> and </w:t>
      </w:r>
      <w:r w:rsidRPr="001226F4">
        <w:rPr>
          <w:sz w:val="21"/>
          <w:szCs w:val="21"/>
        </w:rPr>
        <w:t>demonstrated skills in the following:</w:t>
      </w:r>
      <w:r w:rsidRPr="00F9498A">
        <w:rPr>
          <w:sz w:val="21"/>
          <w:szCs w:val="21"/>
        </w:rPr>
        <w:t xml:space="preserve"> </w:t>
      </w:r>
    </w:p>
    <w:p w14:paraId="474C967E" w14:textId="77777777" w:rsidR="00952063" w:rsidRPr="00F9498A" w:rsidRDefault="00952063" w:rsidP="00952063">
      <w:pPr>
        <w:pStyle w:val="NoSpacing"/>
        <w:rPr>
          <w:sz w:val="21"/>
          <w:szCs w:val="21"/>
        </w:rPr>
      </w:pPr>
    </w:p>
    <w:p w14:paraId="60363D82" w14:textId="659D924F" w:rsidR="00B003A4" w:rsidRPr="00F9498A" w:rsidRDefault="00271B34" w:rsidP="00904918">
      <w:pPr>
        <w:pStyle w:val="ListParagraph"/>
        <w:numPr>
          <w:ilvl w:val="0"/>
          <w:numId w:val="7"/>
        </w:numPr>
        <w:spacing w:after="0" w:line="264" w:lineRule="auto"/>
        <w:ind w:left="720"/>
        <w:rPr>
          <w:sz w:val="21"/>
          <w:szCs w:val="21"/>
        </w:rPr>
      </w:pPr>
      <w:r>
        <w:rPr>
          <w:sz w:val="21"/>
          <w:szCs w:val="21"/>
        </w:rPr>
        <w:t>A</w:t>
      </w:r>
      <w:r w:rsidR="00B57229" w:rsidRPr="00F9498A">
        <w:rPr>
          <w:sz w:val="21"/>
          <w:szCs w:val="21"/>
        </w:rPr>
        <w:t xml:space="preserve">bility to </w:t>
      </w:r>
      <w:r w:rsidR="00222C73" w:rsidRPr="00F9498A">
        <w:rPr>
          <w:sz w:val="21"/>
          <w:szCs w:val="21"/>
        </w:rPr>
        <w:t>evaluat</w:t>
      </w:r>
      <w:r w:rsidR="00B57229" w:rsidRPr="00F9498A">
        <w:rPr>
          <w:sz w:val="21"/>
          <w:szCs w:val="21"/>
        </w:rPr>
        <w:t>e</w:t>
      </w:r>
      <w:r w:rsidR="0055713E" w:rsidRPr="00F9498A">
        <w:rPr>
          <w:sz w:val="21"/>
          <w:szCs w:val="21"/>
        </w:rPr>
        <w:t xml:space="preserve"> </w:t>
      </w:r>
      <w:r w:rsidR="00706B03">
        <w:rPr>
          <w:sz w:val="21"/>
          <w:szCs w:val="21"/>
        </w:rPr>
        <w:t xml:space="preserve">potential or known </w:t>
      </w:r>
      <w:r w:rsidR="0055713E" w:rsidRPr="00F9498A">
        <w:rPr>
          <w:sz w:val="21"/>
          <w:szCs w:val="21"/>
        </w:rPr>
        <w:t>confined space</w:t>
      </w:r>
      <w:r w:rsidR="0030748C" w:rsidRPr="00F9498A">
        <w:rPr>
          <w:sz w:val="21"/>
          <w:szCs w:val="21"/>
        </w:rPr>
        <w:t xml:space="preserve"> </w:t>
      </w:r>
      <w:r w:rsidR="00950C96" w:rsidRPr="00F9498A">
        <w:rPr>
          <w:sz w:val="21"/>
          <w:szCs w:val="21"/>
        </w:rPr>
        <w:t xml:space="preserve">hazards </w:t>
      </w:r>
      <w:r w:rsidR="00E62A26">
        <w:rPr>
          <w:sz w:val="21"/>
          <w:szCs w:val="21"/>
        </w:rPr>
        <w:t>and</w:t>
      </w:r>
      <w:r w:rsidR="00F86270" w:rsidRPr="00F9498A">
        <w:rPr>
          <w:sz w:val="21"/>
          <w:szCs w:val="21"/>
        </w:rPr>
        <w:t xml:space="preserve"> </w:t>
      </w:r>
      <w:r w:rsidR="00D55F1B" w:rsidRPr="00F9498A">
        <w:rPr>
          <w:sz w:val="21"/>
          <w:szCs w:val="21"/>
        </w:rPr>
        <w:t>acceptable</w:t>
      </w:r>
      <w:r w:rsidR="00E62A26">
        <w:rPr>
          <w:sz w:val="21"/>
          <w:szCs w:val="21"/>
        </w:rPr>
        <w:t xml:space="preserve"> </w:t>
      </w:r>
      <w:r w:rsidR="00D55F1B" w:rsidRPr="00F9498A">
        <w:rPr>
          <w:sz w:val="21"/>
          <w:szCs w:val="21"/>
        </w:rPr>
        <w:t>entry conditions</w:t>
      </w:r>
      <w:r w:rsidR="00AC12F6">
        <w:rPr>
          <w:sz w:val="21"/>
          <w:szCs w:val="21"/>
        </w:rPr>
        <w:t>.</w:t>
      </w:r>
    </w:p>
    <w:p w14:paraId="1BE286FC" w14:textId="18175C6A" w:rsidR="00B003A4" w:rsidRPr="00F9498A" w:rsidRDefault="00B57229" w:rsidP="00904918">
      <w:pPr>
        <w:pStyle w:val="ListParagraph"/>
        <w:numPr>
          <w:ilvl w:val="0"/>
          <w:numId w:val="7"/>
        </w:numPr>
        <w:spacing w:after="0" w:line="264" w:lineRule="auto"/>
        <w:ind w:left="720"/>
        <w:rPr>
          <w:sz w:val="21"/>
          <w:szCs w:val="21"/>
        </w:rPr>
      </w:pPr>
      <w:r w:rsidRPr="00F9498A">
        <w:rPr>
          <w:sz w:val="21"/>
          <w:szCs w:val="21"/>
        </w:rPr>
        <w:t>Understand</w:t>
      </w:r>
      <w:r w:rsidR="00FA0EE0">
        <w:rPr>
          <w:sz w:val="21"/>
          <w:szCs w:val="21"/>
        </w:rPr>
        <w:t>ing</w:t>
      </w:r>
      <w:r w:rsidRPr="00F9498A">
        <w:rPr>
          <w:sz w:val="21"/>
          <w:szCs w:val="21"/>
        </w:rPr>
        <w:t xml:space="preserve"> the</w:t>
      </w:r>
      <w:r w:rsidR="00E316D4" w:rsidRPr="00F9498A">
        <w:rPr>
          <w:sz w:val="21"/>
          <w:szCs w:val="21"/>
        </w:rPr>
        <w:t xml:space="preserve"> u</w:t>
      </w:r>
      <w:r w:rsidR="00B003A4" w:rsidRPr="00F9498A">
        <w:rPr>
          <w:sz w:val="21"/>
          <w:szCs w:val="21"/>
        </w:rPr>
        <w:t xml:space="preserve">se of </w:t>
      </w:r>
      <w:r w:rsidR="005D6B90" w:rsidRPr="00F9498A">
        <w:rPr>
          <w:sz w:val="21"/>
          <w:szCs w:val="21"/>
        </w:rPr>
        <w:t xml:space="preserve">atmospheric testing </w:t>
      </w:r>
      <w:r w:rsidR="00993A72" w:rsidRPr="00F9498A">
        <w:rPr>
          <w:sz w:val="21"/>
          <w:szCs w:val="21"/>
        </w:rPr>
        <w:t>devices</w:t>
      </w:r>
      <w:r w:rsidRPr="00F9498A">
        <w:rPr>
          <w:sz w:val="21"/>
          <w:szCs w:val="21"/>
        </w:rPr>
        <w:t xml:space="preserve"> and ventilation </w:t>
      </w:r>
      <w:r w:rsidR="004C169B" w:rsidRPr="00F9498A">
        <w:rPr>
          <w:sz w:val="21"/>
          <w:szCs w:val="21"/>
        </w:rPr>
        <w:t>methods.</w:t>
      </w:r>
    </w:p>
    <w:p w14:paraId="762C6691" w14:textId="7FE792DD" w:rsidR="003C1082" w:rsidRDefault="00B57229" w:rsidP="00904918">
      <w:pPr>
        <w:pStyle w:val="NoSpacing"/>
        <w:numPr>
          <w:ilvl w:val="0"/>
          <w:numId w:val="7"/>
        </w:numPr>
        <w:spacing w:line="264" w:lineRule="auto"/>
        <w:ind w:left="720"/>
        <w:rPr>
          <w:sz w:val="21"/>
          <w:szCs w:val="21"/>
        </w:rPr>
      </w:pPr>
      <w:r w:rsidRPr="00F9498A">
        <w:rPr>
          <w:sz w:val="21"/>
          <w:szCs w:val="21"/>
        </w:rPr>
        <w:t xml:space="preserve">Knowledge and understanding </w:t>
      </w:r>
      <w:r w:rsidR="00ED4D18" w:rsidRPr="00F9498A">
        <w:rPr>
          <w:sz w:val="21"/>
          <w:szCs w:val="21"/>
        </w:rPr>
        <w:t xml:space="preserve">required </w:t>
      </w:r>
      <w:r w:rsidR="005D0719">
        <w:rPr>
          <w:sz w:val="21"/>
          <w:szCs w:val="21"/>
        </w:rPr>
        <w:t xml:space="preserve">of </w:t>
      </w:r>
      <w:r w:rsidRPr="00F9498A">
        <w:rPr>
          <w:sz w:val="21"/>
          <w:szCs w:val="21"/>
        </w:rPr>
        <w:t xml:space="preserve">staffing </w:t>
      </w:r>
      <w:r w:rsidR="00ED4D18" w:rsidRPr="00F9498A">
        <w:rPr>
          <w:sz w:val="21"/>
          <w:szCs w:val="21"/>
        </w:rPr>
        <w:t>roles</w:t>
      </w:r>
      <w:r w:rsidRPr="00F9498A">
        <w:rPr>
          <w:sz w:val="21"/>
          <w:szCs w:val="21"/>
        </w:rPr>
        <w:t xml:space="preserve"> </w:t>
      </w:r>
      <w:r w:rsidR="009A3995">
        <w:rPr>
          <w:sz w:val="21"/>
          <w:szCs w:val="21"/>
        </w:rPr>
        <w:t>(attendant, entrant</w:t>
      </w:r>
      <w:r w:rsidR="00B65174">
        <w:rPr>
          <w:sz w:val="21"/>
          <w:szCs w:val="21"/>
        </w:rPr>
        <w:t>s, rescue</w:t>
      </w:r>
      <w:r w:rsidR="004C169B">
        <w:rPr>
          <w:sz w:val="21"/>
          <w:szCs w:val="21"/>
        </w:rPr>
        <w:t>).</w:t>
      </w:r>
    </w:p>
    <w:p w14:paraId="3CC7E7D8" w14:textId="194B6CA5" w:rsidR="00FF7613" w:rsidRPr="00F9498A" w:rsidRDefault="00954906" w:rsidP="00904918">
      <w:pPr>
        <w:pStyle w:val="NoSpacing"/>
        <w:numPr>
          <w:ilvl w:val="0"/>
          <w:numId w:val="7"/>
        </w:numPr>
        <w:spacing w:line="264" w:lineRule="auto"/>
        <w:ind w:left="720"/>
        <w:rPr>
          <w:sz w:val="21"/>
          <w:szCs w:val="21"/>
        </w:rPr>
      </w:pPr>
      <w:r>
        <w:rPr>
          <w:sz w:val="21"/>
          <w:szCs w:val="21"/>
        </w:rPr>
        <w:t>Ability to evaluate</w:t>
      </w:r>
      <w:r w:rsidR="00F103F8">
        <w:rPr>
          <w:sz w:val="21"/>
          <w:szCs w:val="21"/>
        </w:rPr>
        <w:t xml:space="preserve"> other permit</w:t>
      </w:r>
      <w:r w:rsidR="006F62C1">
        <w:rPr>
          <w:sz w:val="21"/>
          <w:szCs w:val="21"/>
        </w:rPr>
        <w:t xml:space="preserve"> requirements </w:t>
      </w:r>
      <w:r w:rsidR="00201E64">
        <w:rPr>
          <w:sz w:val="21"/>
          <w:szCs w:val="21"/>
        </w:rPr>
        <w:t xml:space="preserve">necessary to authorize work </w:t>
      </w:r>
      <w:r w:rsidR="00842E2F">
        <w:rPr>
          <w:sz w:val="21"/>
          <w:szCs w:val="21"/>
        </w:rPr>
        <w:t xml:space="preserve">in confined </w:t>
      </w:r>
      <w:r w:rsidR="00601E87">
        <w:rPr>
          <w:sz w:val="21"/>
          <w:szCs w:val="21"/>
        </w:rPr>
        <w:t xml:space="preserve">spaces </w:t>
      </w:r>
      <w:r w:rsidR="00201E64">
        <w:rPr>
          <w:sz w:val="21"/>
          <w:szCs w:val="21"/>
        </w:rPr>
        <w:t>(</w:t>
      </w:r>
      <w:r w:rsidR="00290CA4">
        <w:rPr>
          <w:sz w:val="21"/>
          <w:szCs w:val="21"/>
        </w:rPr>
        <w:t>i.e.</w:t>
      </w:r>
      <w:r w:rsidR="00201E64">
        <w:rPr>
          <w:sz w:val="21"/>
          <w:szCs w:val="21"/>
        </w:rPr>
        <w:t xml:space="preserve">, </w:t>
      </w:r>
      <w:r w:rsidR="004C169B">
        <w:rPr>
          <w:sz w:val="21"/>
          <w:szCs w:val="21"/>
        </w:rPr>
        <w:t>h</w:t>
      </w:r>
      <w:r w:rsidR="00290CA4">
        <w:rPr>
          <w:sz w:val="21"/>
          <w:szCs w:val="21"/>
        </w:rPr>
        <w:t>ot work</w:t>
      </w:r>
      <w:r w:rsidR="00EB25F1">
        <w:rPr>
          <w:sz w:val="21"/>
          <w:szCs w:val="21"/>
        </w:rPr>
        <w:t>, LOTO</w:t>
      </w:r>
      <w:r w:rsidR="00201E64">
        <w:rPr>
          <w:sz w:val="21"/>
          <w:szCs w:val="21"/>
        </w:rPr>
        <w:t>)</w:t>
      </w:r>
      <w:r w:rsidR="004C169B">
        <w:rPr>
          <w:sz w:val="21"/>
          <w:szCs w:val="21"/>
        </w:rPr>
        <w:t>.</w:t>
      </w:r>
      <w:r w:rsidR="00201E64">
        <w:rPr>
          <w:sz w:val="21"/>
          <w:szCs w:val="21"/>
        </w:rPr>
        <w:t xml:space="preserve"> </w:t>
      </w:r>
    </w:p>
    <w:p w14:paraId="6BA64F12" w14:textId="4192D238" w:rsidR="0038754B" w:rsidRPr="00F9498A" w:rsidRDefault="00317B56" w:rsidP="00904918">
      <w:pPr>
        <w:pStyle w:val="NoSpacing"/>
        <w:numPr>
          <w:ilvl w:val="0"/>
          <w:numId w:val="7"/>
        </w:numPr>
        <w:spacing w:line="264" w:lineRule="auto"/>
        <w:ind w:left="720"/>
        <w:rPr>
          <w:sz w:val="21"/>
          <w:szCs w:val="21"/>
        </w:rPr>
      </w:pPr>
      <w:r w:rsidRPr="00F9498A">
        <w:rPr>
          <w:sz w:val="21"/>
          <w:szCs w:val="21"/>
        </w:rPr>
        <w:t xml:space="preserve">Ability to </w:t>
      </w:r>
      <w:r w:rsidR="0084515F" w:rsidRPr="00F9498A">
        <w:rPr>
          <w:sz w:val="21"/>
          <w:szCs w:val="21"/>
        </w:rPr>
        <w:t xml:space="preserve">evaluate </w:t>
      </w:r>
      <w:r w:rsidR="007F264F">
        <w:rPr>
          <w:sz w:val="21"/>
          <w:szCs w:val="21"/>
        </w:rPr>
        <w:t xml:space="preserve">potential or known </w:t>
      </w:r>
      <w:r w:rsidR="0084515F" w:rsidRPr="00F9498A">
        <w:rPr>
          <w:sz w:val="21"/>
          <w:szCs w:val="21"/>
        </w:rPr>
        <w:t xml:space="preserve">fall hazards that require protective </w:t>
      </w:r>
      <w:r w:rsidR="004C169B" w:rsidRPr="00F9498A">
        <w:rPr>
          <w:sz w:val="21"/>
          <w:szCs w:val="21"/>
        </w:rPr>
        <w:t>systems.</w:t>
      </w:r>
    </w:p>
    <w:p w14:paraId="4DB16707" w14:textId="263F0D54" w:rsidR="005E3057" w:rsidRPr="00F9498A" w:rsidRDefault="009E6358" w:rsidP="00904918">
      <w:pPr>
        <w:pStyle w:val="ListParagraph"/>
        <w:numPr>
          <w:ilvl w:val="0"/>
          <w:numId w:val="7"/>
        </w:numPr>
        <w:spacing w:after="0" w:line="264" w:lineRule="auto"/>
        <w:ind w:left="720"/>
        <w:rPr>
          <w:sz w:val="21"/>
          <w:szCs w:val="21"/>
        </w:rPr>
      </w:pPr>
      <w:r>
        <w:rPr>
          <w:sz w:val="21"/>
          <w:szCs w:val="21"/>
        </w:rPr>
        <w:t>Ability to</w:t>
      </w:r>
      <w:r w:rsidR="005E3057" w:rsidRPr="00F9498A">
        <w:rPr>
          <w:sz w:val="21"/>
          <w:szCs w:val="21"/>
        </w:rPr>
        <w:t xml:space="preserve"> communicat</w:t>
      </w:r>
      <w:r>
        <w:rPr>
          <w:sz w:val="21"/>
          <w:szCs w:val="21"/>
        </w:rPr>
        <w:t>e</w:t>
      </w:r>
      <w:r w:rsidR="005E3057" w:rsidRPr="00F9498A">
        <w:rPr>
          <w:sz w:val="21"/>
          <w:szCs w:val="21"/>
        </w:rPr>
        <w:t xml:space="preserve"> and coordinat</w:t>
      </w:r>
      <w:r>
        <w:rPr>
          <w:sz w:val="21"/>
          <w:szCs w:val="21"/>
        </w:rPr>
        <w:t>e</w:t>
      </w:r>
      <w:r w:rsidR="005E3057" w:rsidRPr="00F9498A">
        <w:rPr>
          <w:sz w:val="21"/>
          <w:szCs w:val="21"/>
        </w:rPr>
        <w:t xml:space="preserve"> requirements </w:t>
      </w:r>
      <w:r w:rsidR="00724AE6" w:rsidRPr="00F9498A">
        <w:rPr>
          <w:sz w:val="21"/>
          <w:szCs w:val="21"/>
        </w:rPr>
        <w:t xml:space="preserve">when working with </w:t>
      </w:r>
      <w:r w:rsidR="00B57229" w:rsidRPr="00F9498A">
        <w:rPr>
          <w:sz w:val="21"/>
          <w:szCs w:val="21"/>
        </w:rPr>
        <w:t xml:space="preserve">outside </w:t>
      </w:r>
      <w:r w:rsidR="004C169B" w:rsidRPr="00F9498A">
        <w:rPr>
          <w:sz w:val="21"/>
          <w:szCs w:val="21"/>
        </w:rPr>
        <w:t>parties.</w:t>
      </w:r>
    </w:p>
    <w:p w14:paraId="1084A167" w14:textId="77866A30" w:rsidR="004402DB" w:rsidRPr="00F9498A" w:rsidRDefault="00B57229" w:rsidP="00904918">
      <w:pPr>
        <w:pStyle w:val="ListParagraph"/>
        <w:numPr>
          <w:ilvl w:val="0"/>
          <w:numId w:val="7"/>
        </w:numPr>
        <w:spacing w:after="0" w:line="264" w:lineRule="auto"/>
        <w:ind w:left="720"/>
        <w:rPr>
          <w:sz w:val="21"/>
          <w:szCs w:val="21"/>
        </w:rPr>
      </w:pPr>
      <w:r w:rsidRPr="00F9498A">
        <w:rPr>
          <w:sz w:val="21"/>
          <w:szCs w:val="21"/>
        </w:rPr>
        <w:t>Implement</w:t>
      </w:r>
      <w:r w:rsidR="00890EB5">
        <w:rPr>
          <w:sz w:val="21"/>
          <w:szCs w:val="21"/>
        </w:rPr>
        <w:t>ing</w:t>
      </w:r>
      <w:r w:rsidRPr="00F9498A">
        <w:rPr>
          <w:sz w:val="21"/>
          <w:szCs w:val="21"/>
        </w:rPr>
        <w:t xml:space="preserve"> the </w:t>
      </w:r>
      <w:r w:rsidR="00CC7BBE" w:rsidRPr="00F9498A">
        <w:rPr>
          <w:sz w:val="21"/>
          <w:szCs w:val="21"/>
        </w:rPr>
        <w:t>r</w:t>
      </w:r>
      <w:r w:rsidR="003B1428" w:rsidRPr="00F9498A">
        <w:rPr>
          <w:sz w:val="21"/>
          <w:szCs w:val="21"/>
        </w:rPr>
        <w:t xml:space="preserve">equirements of </w:t>
      </w:r>
      <w:r w:rsidRPr="00F9498A">
        <w:rPr>
          <w:sz w:val="21"/>
          <w:szCs w:val="21"/>
        </w:rPr>
        <w:t xml:space="preserve">the </w:t>
      </w:r>
      <w:r w:rsidR="00706B03">
        <w:rPr>
          <w:sz w:val="21"/>
          <w:szCs w:val="21"/>
        </w:rPr>
        <w:t>District’s</w:t>
      </w:r>
      <w:r w:rsidR="00706B03" w:rsidRPr="00F9498A">
        <w:rPr>
          <w:sz w:val="21"/>
          <w:szCs w:val="21"/>
        </w:rPr>
        <w:t xml:space="preserve"> </w:t>
      </w:r>
      <w:r w:rsidR="003B1428" w:rsidRPr="00F9498A">
        <w:rPr>
          <w:sz w:val="21"/>
          <w:szCs w:val="21"/>
        </w:rPr>
        <w:t xml:space="preserve">Confined Space </w:t>
      </w:r>
      <w:r w:rsidRPr="00F9498A">
        <w:rPr>
          <w:sz w:val="21"/>
          <w:szCs w:val="21"/>
        </w:rPr>
        <w:t>Program and Permit process.</w:t>
      </w:r>
    </w:p>
    <w:p w14:paraId="10EFB721" w14:textId="77777777" w:rsidR="000907C8" w:rsidRDefault="000907C8" w:rsidP="004402DB">
      <w:pPr>
        <w:pStyle w:val="NoSpacing"/>
        <w:rPr>
          <w:sz w:val="21"/>
          <w:szCs w:val="21"/>
        </w:rPr>
      </w:pPr>
    </w:p>
    <w:p w14:paraId="762A56CA" w14:textId="28F5827A" w:rsidR="000F3495" w:rsidRDefault="00B003A4" w:rsidP="00AA7F79">
      <w:pPr>
        <w:spacing w:after="0"/>
        <w:rPr>
          <w:sz w:val="21"/>
          <w:szCs w:val="21"/>
        </w:rPr>
      </w:pPr>
      <w:r w:rsidRPr="00222F43">
        <w:rPr>
          <w:sz w:val="21"/>
          <w:szCs w:val="21"/>
        </w:rPr>
        <w:t>Review of supporting documents related to Competent Person designation: (</w:t>
      </w:r>
      <w:r w:rsidR="0002598D" w:rsidRPr="00222F43">
        <w:rPr>
          <w:sz w:val="21"/>
          <w:szCs w:val="21"/>
        </w:rPr>
        <w:t>a</w:t>
      </w:r>
      <w:r w:rsidRPr="00222F43">
        <w:rPr>
          <w:sz w:val="21"/>
          <w:szCs w:val="21"/>
        </w:rPr>
        <w:t>ttach copies)</w:t>
      </w:r>
    </w:p>
    <w:p w14:paraId="3FBDE88A" w14:textId="77777777" w:rsidR="00904918" w:rsidRPr="00904918" w:rsidRDefault="00904918" w:rsidP="00904918">
      <w:pPr>
        <w:pStyle w:val="NoSpacing"/>
      </w:pPr>
    </w:p>
    <w:p w14:paraId="515084C9" w14:textId="27263E62" w:rsidR="00B003A4" w:rsidRPr="00F9498A" w:rsidRDefault="00B003A4" w:rsidP="00904918">
      <w:pPr>
        <w:spacing w:after="0" w:line="264" w:lineRule="auto"/>
        <w:ind w:firstLine="360"/>
        <w:rPr>
          <w:sz w:val="21"/>
          <w:szCs w:val="21"/>
        </w:rPr>
      </w:pPr>
      <w:r w:rsidRPr="00F9498A">
        <w:rPr>
          <w:sz w:val="21"/>
          <w:szCs w:val="21"/>
        </w:rPr>
        <w:t>_____Training, classes</w:t>
      </w:r>
      <w:r w:rsidR="00A54926" w:rsidRPr="00F9498A">
        <w:rPr>
          <w:sz w:val="21"/>
          <w:szCs w:val="21"/>
        </w:rPr>
        <w:t>,</w:t>
      </w:r>
      <w:r w:rsidRPr="00F9498A">
        <w:rPr>
          <w:sz w:val="21"/>
          <w:szCs w:val="21"/>
        </w:rPr>
        <w:t xml:space="preserve"> and workshops attended</w:t>
      </w:r>
    </w:p>
    <w:p w14:paraId="01BEC5B8" w14:textId="3CEE65AE" w:rsidR="00562364" w:rsidRPr="00F9498A" w:rsidRDefault="00B003A4" w:rsidP="00904918">
      <w:pPr>
        <w:spacing w:after="0" w:line="264" w:lineRule="auto"/>
        <w:ind w:firstLine="360"/>
        <w:rPr>
          <w:sz w:val="21"/>
          <w:szCs w:val="21"/>
        </w:rPr>
      </w:pPr>
      <w:r w:rsidRPr="00F9498A">
        <w:rPr>
          <w:sz w:val="21"/>
          <w:szCs w:val="21"/>
        </w:rPr>
        <w:t>_____Years</w:t>
      </w:r>
      <w:r w:rsidR="00860752" w:rsidRPr="00F9498A">
        <w:rPr>
          <w:sz w:val="21"/>
          <w:szCs w:val="21"/>
        </w:rPr>
        <w:t>/months</w:t>
      </w:r>
      <w:r w:rsidRPr="00F9498A">
        <w:rPr>
          <w:sz w:val="21"/>
          <w:szCs w:val="21"/>
        </w:rPr>
        <w:t xml:space="preserve"> of </w:t>
      </w:r>
      <w:r w:rsidR="000F3495" w:rsidRPr="00F9498A">
        <w:rPr>
          <w:sz w:val="21"/>
          <w:szCs w:val="21"/>
        </w:rPr>
        <w:t>e</w:t>
      </w:r>
      <w:r w:rsidRPr="00F9498A">
        <w:rPr>
          <w:sz w:val="21"/>
          <w:szCs w:val="21"/>
        </w:rPr>
        <w:t xml:space="preserve">xperience in </w:t>
      </w:r>
      <w:r w:rsidR="005A0B49" w:rsidRPr="00F9498A">
        <w:rPr>
          <w:sz w:val="21"/>
          <w:szCs w:val="21"/>
        </w:rPr>
        <w:t xml:space="preserve">a </w:t>
      </w:r>
      <w:r w:rsidRPr="00F9498A">
        <w:rPr>
          <w:sz w:val="21"/>
          <w:szCs w:val="21"/>
        </w:rPr>
        <w:t>supervisor or lead person</w:t>
      </w:r>
      <w:r w:rsidR="006C124E" w:rsidRPr="00F9498A">
        <w:rPr>
          <w:sz w:val="21"/>
          <w:szCs w:val="21"/>
        </w:rPr>
        <w:t xml:space="preserve"> role</w:t>
      </w:r>
      <w:r w:rsidRPr="00F9498A">
        <w:rPr>
          <w:sz w:val="21"/>
          <w:szCs w:val="21"/>
        </w:rPr>
        <w:t xml:space="preserve"> </w:t>
      </w:r>
    </w:p>
    <w:p w14:paraId="1902E12C" w14:textId="5DB6B781" w:rsidR="00B003A4" w:rsidRPr="00F9498A" w:rsidRDefault="005A0B49" w:rsidP="00904918">
      <w:pPr>
        <w:pStyle w:val="ListParagraph"/>
        <w:numPr>
          <w:ilvl w:val="0"/>
          <w:numId w:val="10"/>
        </w:numPr>
        <w:spacing w:after="0" w:line="264" w:lineRule="auto"/>
        <w:ind w:left="1890"/>
        <w:rPr>
          <w:sz w:val="21"/>
          <w:szCs w:val="21"/>
        </w:rPr>
      </w:pPr>
      <w:r w:rsidRPr="00F9498A">
        <w:rPr>
          <w:sz w:val="21"/>
          <w:szCs w:val="21"/>
        </w:rPr>
        <w:t>Number</w:t>
      </w:r>
      <w:r w:rsidR="000F3495" w:rsidRPr="00F9498A">
        <w:rPr>
          <w:sz w:val="21"/>
          <w:szCs w:val="21"/>
        </w:rPr>
        <w:t xml:space="preserve"> </w:t>
      </w:r>
      <w:r w:rsidR="00B003A4" w:rsidRPr="00F9498A">
        <w:rPr>
          <w:sz w:val="21"/>
          <w:szCs w:val="21"/>
        </w:rPr>
        <w:t>of years</w:t>
      </w:r>
      <w:r w:rsidR="00E763FF" w:rsidRPr="00F9498A">
        <w:rPr>
          <w:sz w:val="21"/>
          <w:szCs w:val="21"/>
        </w:rPr>
        <w:t>/</w:t>
      </w:r>
      <w:r w:rsidR="00B003A4" w:rsidRPr="00F9498A">
        <w:rPr>
          <w:sz w:val="21"/>
          <w:szCs w:val="21"/>
        </w:rPr>
        <w:t>months</w:t>
      </w:r>
      <w:r w:rsidR="000F3495" w:rsidRPr="00F9498A">
        <w:rPr>
          <w:sz w:val="21"/>
          <w:szCs w:val="21"/>
        </w:rPr>
        <w:t xml:space="preserve"> </w:t>
      </w:r>
      <w:r w:rsidR="00B003A4" w:rsidRPr="00F9498A">
        <w:rPr>
          <w:sz w:val="21"/>
          <w:szCs w:val="21"/>
        </w:rPr>
        <w:t>____</w:t>
      </w:r>
    </w:p>
    <w:p w14:paraId="35C4BB91" w14:textId="0133EE8D" w:rsidR="00594413" w:rsidRPr="00594413" w:rsidRDefault="0002598D" w:rsidP="00AC12F6">
      <w:pPr>
        <w:spacing w:after="0"/>
        <w:ind w:firstLine="360"/>
      </w:pPr>
      <w:r w:rsidRPr="00F9498A">
        <w:rPr>
          <w:sz w:val="21"/>
          <w:szCs w:val="21"/>
        </w:rPr>
        <w:t>_____F</w:t>
      </w:r>
      <w:r w:rsidR="00B003A4" w:rsidRPr="00F9498A">
        <w:rPr>
          <w:sz w:val="21"/>
          <w:szCs w:val="21"/>
        </w:rPr>
        <w:t xml:space="preserve">ormal </w:t>
      </w:r>
      <w:r w:rsidR="000F3495" w:rsidRPr="00F9498A">
        <w:rPr>
          <w:sz w:val="21"/>
          <w:szCs w:val="21"/>
        </w:rPr>
        <w:t>e</w:t>
      </w:r>
      <w:r w:rsidR="00B003A4" w:rsidRPr="00F9498A">
        <w:rPr>
          <w:sz w:val="21"/>
          <w:szCs w:val="21"/>
        </w:rPr>
        <w:t xml:space="preserve">ducation, </w:t>
      </w:r>
      <w:r w:rsidR="000F3495" w:rsidRPr="00F9498A">
        <w:rPr>
          <w:sz w:val="21"/>
          <w:szCs w:val="21"/>
        </w:rPr>
        <w:t>u</w:t>
      </w:r>
      <w:r w:rsidR="00B003A4" w:rsidRPr="00F9498A">
        <w:rPr>
          <w:sz w:val="21"/>
          <w:szCs w:val="21"/>
        </w:rPr>
        <w:t xml:space="preserve">nion </w:t>
      </w:r>
      <w:r w:rsidR="000F3495" w:rsidRPr="00F9498A">
        <w:rPr>
          <w:sz w:val="21"/>
          <w:szCs w:val="21"/>
        </w:rPr>
        <w:t>a</w:t>
      </w:r>
      <w:r w:rsidR="00B003A4" w:rsidRPr="00F9498A">
        <w:rPr>
          <w:sz w:val="21"/>
          <w:szCs w:val="21"/>
        </w:rPr>
        <w:t>pprenticeship, etc.</w:t>
      </w:r>
    </w:p>
    <w:tbl>
      <w:tblPr>
        <w:tblStyle w:val="TableGrid"/>
        <w:tblW w:w="9270" w:type="dxa"/>
        <w:tblLook w:val="04A0" w:firstRow="1" w:lastRow="0" w:firstColumn="1" w:lastColumn="0" w:noHBand="0" w:noVBand="1"/>
      </w:tblPr>
      <w:tblGrid>
        <w:gridCol w:w="6798"/>
        <w:gridCol w:w="1209"/>
        <w:gridCol w:w="311"/>
        <w:gridCol w:w="952"/>
      </w:tblGrid>
      <w:tr w:rsidR="00FA7118" w:rsidRPr="00F9498A" w14:paraId="11E41059" w14:textId="77777777" w:rsidTr="0079387E">
        <w:tc>
          <w:tcPr>
            <w:tcW w:w="6798" w:type="dxa"/>
            <w:tcBorders>
              <w:top w:val="nil"/>
              <w:left w:val="nil"/>
              <w:bottom w:val="single" w:sz="12" w:space="0" w:color="1F4E79" w:themeColor="accent1" w:themeShade="80"/>
              <w:right w:val="nil"/>
            </w:tcBorders>
            <w:vAlign w:val="bottom"/>
          </w:tcPr>
          <w:p w14:paraId="2B8223D4" w14:textId="44B03B84" w:rsidR="00FA7118" w:rsidRPr="00F9498A" w:rsidRDefault="00D562A6" w:rsidP="00B73E92">
            <w:pPr>
              <w:rPr>
                <w:sz w:val="21"/>
                <w:szCs w:val="21"/>
              </w:rPr>
            </w:pPr>
            <w:r w:rsidRPr="00F9498A">
              <w:rPr>
                <w:sz w:val="21"/>
                <w:szCs w:val="21"/>
              </w:rPr>
              <w:softHyphen/>
            </w:r>
            <w:r w:rsidRPr="00F9498A">
              <w:rPr>
                <w:sz w:val="21"/>
                <w:szCs w:val="21"/>
              </w:rPr>
              <w:softHyphen/>
            </w:r>
            <w:r w:rsidRPr="00F9498A">
              <w:rPr>
                <w:sz w:val="21"/>
                <w:szCs w:val="21"/>
              </w:rPr>
              <w:softHyphen/>
            </w:r>
            <w:r w:rsidRPr="00F9498A">
              <w:rPr>
                <w:sz w:val="21"/>
                <w:szCs w:val="21"/>
              </w:rPr>
              <w:softHyphen/>
            </w:r>
            <w:r w:rsidRPr="00F9498A">
              <w:rPr>
                <w:sz w:val="21"/>
                <w:szCs w:val="21"/>
              </w:rPr>
              <w:softHyphen/>
            </w:r>
            <w:r w:rsidRPr="00F9498A">
              <w:rPr>
                <w:sz w:val="21"/>
                <w:szCs w:val="21"/>
              </w:rPr>
              <w:softHyphen/>
            </w:r>
            <w:r w:rsidRPr="00F9498A">
              <w:rPr>
                <w:sz w:val="21"/>
                <w:szCs w:val="21"/>
              </w:rPr>
              <w:softHyphen/>
            </w:r>
            <w:r w:rsidRPr="00F9498A">
              <w:rPr>
                <w:sz w:val="21"/>
                <w:szCs w:val="21"/>
              </w:rPr>
              <w:softHyphen/>
            </w:r>
            <w:r w:rsidR="00FA7118" w:rsidRPr="00F9498A">
              <w:rPr>
                <w:rFonts w:eastAsia="Times New Roman" w:cs="Arial"/>
                <w:b/>
                <w:color w:val="005487"/>
                <w:sz w:val="21"/>
                <w:szCs w:val="21"/>
              </w:rPr>
              <w:t xml:space="preserve">Confined </w:t>
            </w:r>
            <w:r w:rsidR="00901F82">
              <w:rPr>
                <w:rFonts w:eastAsia="Times New Roman" w:cs="Arial"/>
                <w:b/>
                <w:color w:val="005487"/>
                <w:sz w:val="21"/>
                <w:szCs w:val="21"/>
              </w:rPr>
              <w:t xml:space="preserve">Space </w:t>
            </w:r>
            <w:r w:rsidR="00FA7118" w:rsidRPr="00F9498A">
              <w:rPr>
                <w:rFonts w:eastAsia="Times New Roman" w:cs="Arial"/>
                <w:b/>
                <w:color w:val="005487"/>
                <w:sz w:val="21"/>
                <w:szCs w:val="21"/>
              </w:rPr>
              <w:t>Competent Person Evaluation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12" w:space="0" w:color="1F4E79" w:themeColor="accent1" w:themeShade="80"/>
              <w:right w:val="nil"/>
            </w:tcBorders>
            <w:vAlign w:val="bottom"/>
          </w:tcPr>
          <w:p w14:paraId="3AA53DF4" w14:textId="77777777" w:rsidR="00FA7118" w:rsidRPr="00F9498A" w:rsidRDefault="00FA7118" w:rsidP="00B73E92">
            <w:pPr>
              <w:jc w:val="center"/>
              <w:rPr>
                <w:sz w:val="21"/>
                <w:szCs w:val="21"/>
              </w:rPr>
            </w:pPr>
            <w:r w:rsidRPr="00F9498A">
              <w:rPr>
                <w:rFonts w:eastAsia="Times New Roman" w:cs="Arial"/>
                <w:b/>
                <w:color w:val="005487"/>
                <w:sz w:val="21"/>
                <w:szCs w:val="21"/>
              </w:rPr>
              <w:t>Date Evaluated</w:t>
            </w:r>
          </w:p>
        </w:tc>
        <w:tc>
          <w:tcPr>
            <w:tcW w:w="311" w:type="dxa"/>
            <w:tcBorders>
              <w:top w:val="nil"/>
              <w:left w:val="nil"/>
              <w:bottom w:val="single" w:sz="12" w:space="0" w:color="1F4E79" w:themeColor="accent1" w:themeShade="80"/>
              <w:right w:val="nil"/>
            </w:tcBorders>
            <w:vAlign w:val="bottom"/>
          </w:tcPr>
          <w:p w14:paraId="70468D7C" w14:textId="77777777" w:rsidR="00FA7118" w:rsidRPr="00F9498A" w:rsidRDefault="00FA7118" w:rsidP="00B73E92">
            <w:pPr>
              <w:jc w:val="center"/>
              <w:rPr>
                <w:rFonts w:eastAsia="Times New Roman" w:cs="Arial"/>
                <w:b/>
                <w:color w:val="005487"/>
                <w:sz w:val="21"/>
                <w:szCs w:val="21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single" w:sz="12" w:space="0" w:color="1F4E79" w:themeColor="accent1" w:themeShade="80"/>
              <w:right w:val="nil"/>
            </w:tcBorders>
            <w:vAlign w:val="bottom"/>
          </w:tcPr>
          <w:p w14:paraId="5DAEB1B3" w14:textId="019658F4" w:rsidR="00FA7118" w:rsidRPr="00F9498A" w:rsidRDefault="00FA7118" w:rsidP="00B73E92">
            <w:pPr>
              <w:jc w:val="center"/>
              <w:rPr>
                <w:rFonts w:eastAsia="Times New Roman" w:cs="Arial"/>
                <w:b/>
                <w:color w:val="005487"/>
                <w:sz w:val="21"/>
                <w:szCs w:val="21"/>
              </w:rPr>
            </w:pPr>
            <w:r w:rsidRPr="00F9498A">
              <w:rPr>
                <w:rFonts w:eastAsia="Times New Roman" w:cs="Arial"/>
                <w:b/>
                <w:color w:val="005487"/>
                <w:sz w:val="21"/>
                <w:szCs w:val="21"/>
              </w:rPr>
              <w:t xml:space="preserve">Passed </w:t>
            </w:r>
            <w:r w:rsidR="005B11E1">
              <w:rPr>
                <w:rFonts w:eastAsia="Times New Roman" w:cs="Arial"/>
                <w:b/>
                <w:color w:val="005487"/>
                <w:sz w:val="21"/>
                <w:szCs w:val="21"/>
              </w:rPr>
              <w:t>B</w:t>
            </w:r>
            <w:r w:rsidRPr="00F9498A">
              <w:rPr>
                <w:rFonts w:eastAsia="Times New Roman" w:cs="Arial"/>
                <w:b/>
                <w:color w:val="005487"/>
                <w:sz w:val="21"/>
                <w:szCs w:val="21"/>
              </w:rPr>
              <w:t>y</w:t>
            </w:r>
          </w:p>
        </w:tc>
      </w:tr>
      <w:tr w:rsidR="00FA7118" w:rsidRPr="00F9498A" w14:paraId="1E0E6478" w14:textId="77777777" w:rsidTr="0079387E">
        <w:tc>
          <w:tcPr>
            <w:tcW w:w="6798" w:type="dxa"/>
            <w:tcBorders>
              <w:top w:val="single" w:sz="12" w:space="0" w:color="1F4E79" w:themeColor="accent1" w:themeShade="80"/>
              <w:left w:val="nil"/>
              <w:bottom w:val="nil"/>
              <w:right w:val="nil"/>
            </w:tcBorders>
            <w:vAlign w:val="bottom"/>
          </w:tcPr>
          <w:p w14:paraId="2E72B961" w14:textId="1968A7D3" w:rsidR="00FA7118" w:rsidRPr="000F41C7" w:rsidRDefault="00FA7118" w:rsidP="004211B4">
            <w:pPr>
              <w:pStyle w:val="ListParagraph"/>
              <w:numPr>
                <w:ilvl w:val="0"/>
                <w:numId w:val="13"/>
              </w:numPr>
              <w:spacing w:line="264" w:lineRule="auto"/>
              <w:ind w:left="612"/>
              <w:rPr>
                <w:sz w:val="21"/>
                <w:szCs w:val="21"/>
              </w:rPr>
            </w:pPr>
            <w:r w:rsidRPr="00430105">
              <w:rPr>
                <w:sz w:val="21"/>
                <w:szCs w:val="21"/>
              </w:rPr>
              <w:t xml:space="preserve">Understands and Implements </w:t>
            </w:r>
            <w:r w:rsidR="00706B03">
              <w:rPr>
                <w:sz w:val="21"/>
                <w:szCs w:val="21"/>
              </w:rPr>
              <w:t>District</w:t>
            </w:r>
            <w:r w:rsidR="00706B03" w:rsidRPr="00430105">
              <w:rPr>
                <w:sz w:val="21"/>
                <w:szCs w:val="21"/>
              </w:rPr>
              <w:t xml:space="preserve">’s </w:t>
            </w:r>
            <w:r w:rsidRPr="00430105">
              <w:rPr>
                <w:sz w:val="21"/>
                <w:szCs w:val="21"/>
              </w:rPr>
              <w:t>CSE Program</w:t>
            </w:r>
          </w:p>
        </w:tc>
        <w:tc>
          <w:tcPr>
            <w:tcW w:w="1209" w:type="dxa"/>
            <w:tcBorders>
              <w:top w:val="single" w:sz="12" w:space="0" w:color="1F4E79" w:themeColor="accent1" w:themeShade="80"/>
              <w:left w:val="nil"/>
              <w:bottom w:val="single" w:sz="2" w:space="0" w:color="auto"/>
              <w:right w:val="nil"/>
            </w:tcBorders>
            <w:vAlign w:val="bottom"/>
          </w:tcPr>
          <w:p w14:paraId="023E89D8" w14:textId="77777777" w:rsidR="00FA7118" w:rsidRPr="00F9498A" w:rsidRDefault="00FA7118" w:rsidP="004211B4">
            <w:pPr>
              <w:spacing w:line="264" w:lineRule="auto"/>
              <w:rPr>
                <w:sz w:val="21"/>
                <w:szCs w:val="21"/>
              </w:rPr>
            </w:pPr>
          </w:p>
        </w:tc>
        <w:tc>
          <w:tcPr>
            <w:tcW w:w="311" w:type="dxa"/>
            <w:tcBorders>
              <w:top w:val="single" w:sz="12" w:space="0" w:color="1F4E79" w:themeColor="accent1" w:themeShade="80"/>
              <w:left w:val="nil"/>
              <w:bottom w:val="nil"/>
              <w:right w:val="nil"/>
            </w:tcBorders>
            <w:vAlign w:val="bottom"/>
          </w:tcPr>
          <w:p w14:paraId="343AE183" w14:textId="77777777" w:rsidR="00FA7118" w:rsidRPr="00F9498A" w:rsidRDefault="00FA7118" w:rsidP="004211B4">
            <w:pPr>
              <w:spacing w:line="264" w:lineRule="auto"/>
              <w:rPr>
                <w:sz w:val="21"/>
                <w:szCs w:val="21"/>
              </w:rPr>
            </w:pPr>
          </w:p>
        </w:tc>
        <w:tc>
          <w:tcPr>
            <w:tcW w:w="952" w:type="dxa"/>
            <w:tcBorders>
              <w:top w:val="single" w:sz="12" w:space="0" w:color="1F4E79" w:themeColor="accent1" w:themeShade="80"/>
              <w:left w:val="nil"/>
              <w:bottom w:val="single" w:sz="2" w:space="0" w:color="auto"/>
              <w:right w:val="nil"/>
            </w:tcBorders>
            <w:vAlign w:val="bottom"/>
          </w:tcPr>
          <w:p w14:paraId="51EA215A" w14:textId="77777777" w:rsidR="00FA7118" w:rsidRPr="00F9498A" w:rsidRDefault="00FA7118" w:rsidP="004211B4">
            <w:pPr>
              <w:spacing w:line="264" w:lineRule="auto"/>
              <w:rPr>
                <w:sz w:val="21"/>
                <w:szCs w:val="21"/>
              </w:rPr>
            </w:pPr>
          </w:p>
        </w:tc>
      </w:tr>
      <w:tr w:rsidR="00FA7118" w:rsidRPr="00F9498A" w14:paraId="4A080032" w14:textId="77777777" w:rsidTr="0079387E">
        <w:tc>
          <w:tcPr>
            <w:tcW w:w="67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972387" w14:textId="3A14ED3B" w:rsidR="00FA7118" w:rsidRPr="00F9498A" w:rsidRDefault="00D0261E" w:rsidP="004211B4">
            <w:pPr>
              <w:pStyle w:val="ListParagraph"/>
              <w:numPr>
                <w:ilvl w:val="0"/>
                <w:numId w:val="13"/>
              </w:numPr>
              <w:spacing w:line="264" w:lineRule="auto"/>
              <w:ind w:left="612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Effectively controls </w:t>
            </w:r>
            <w:r w:rsidR="00290CA4">
              <w:rPr>
                <w:sz w:val="21"/>
                <w:szCs w:val="21"/>
              </w:rPr>
              <w:t xml:space="preserve">known </w:t>
            </w:r>
            <w:r>
              <w:rPr>
                <w:sz w:val="21"/>
                <w:szCs w:val="21"/>
              </w:rPr>
              <w:t>hazards</w:t>
            </w:r>
            <w:r w:rsidR="00FA7118" w:rsidRPr="00F9498A">
              <w:rPr>
                <w:sz w:val="21"/>
                <w:szCs w:val="21"/>
              </w:rPr>
              <w:t xml:space="preserve"> for safe entry</w:t>
            </w:r>
          </w:p>
        </w:tc>
        <w:tc>
          <w:tcPr>
            <w:tcW w:w="1209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363AF744" w14:textId="77777777" w:rsidR="00FA7118" w:rsidRPr="00F9498A" w:rsidRDefault="00FA7118" w:rsidP="004211B4">
            <w:pPr>
              <w:spacing w:line="264" w:lineRule="auto"/>
              <w:rPr>
                <w:sz w:val="21"/>
                <w:szCs w:val="21"/>
              </w:rPr>
            </w:pPr>
          </w:p>
        </w:tc>
        <w:tc>
          <w:tcPr>
            <w:tcW w:w="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2CC40C" w14:textId="77777777" w:rsidR="00FA7118" w:rsidRPr="00F9498A" w:rsidRDefault="00FA7118" w:rsidP="004211B4">
            <w:pPr>
              <w:spacing w:line="264" w:lineRule="auto"/>
              <w:rPr>
                <w:sz w:val="21"/>
                <w:szCs w:val="21"/>
              </w:rPr>
            </w:pPr>
          </w:p>
        </w:tc>
        <w:tc>
          <w:tcPr>
            <w:tcW w:w="952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4369B9C1" w14:textId="77777777" w:rsidR="00FA7118" w:rsidRPr="00F9498A" w:rsidRDefault="00FA7118" w:rsidP="004211B4">
            <w:pPr>
              <w:spacing w:line="264" w:lineRule="auto"/>
              <w:rPr>
                <w:sz w:val="21"/>
                <w:szCs w:val="21"/>
              </w:rPr>
            </w:pPr>
          </w:p>
        </w:tc>
      </w:tr>
      <w:tr w:rsidR="00FA7118" w:rsidRPr="00F9498A" w14:paraId="14D8DB5A" w14:textId="77777777" w:rsidTr="0079387E">
        <w:tc>
          <w:tcPr>
            <w:tcW w:w="67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FC6B43" w14:textId="02BCEF13" w:rsidR="00FA7118" w:rsidRPr="00F9498A" w:rsidRDefault="00CB22AE" w:rsidP="004211B4">
            <w:pPr>
              <w:pStyle w:val="ListParagraph"/>
              <w:numPr>
                <w:ilvl w:val="0"/>
                <w:numId w:val="13"/>
              </w:numPr>
              <w:spacing w:line="264" w:lineRule="auto"/>
              <w:ind w:left="612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Properly c</w:t>
            </w:r>
            <w:r w:rsidR="004D4B43">
              <w:rPr>
                <w:sz w:val="21"/>
                <w:szCs w:val="21"/>
              </w:rPr>
              <w:t>ompletes</w:t>
            </w:r>
            <w:r w:rsidR="00FA7118" w:rsidRPr="00F9498A">
              <w:rPr>
                <w:sz w:val="21"/>
                <w:szCs w:val="21"/>
              </w:rPr>
              <w:t xml:space="preserve"> CSE permit</w:t>
            </w:r>
            <w:r w:rsidR="004D4B43">
              <w:rPr>
                <w:sz w:val="21"/>
                <w:szCs w:val="21"/>
              </w:rPr>
              <w:t xml:space="preserve"> </w:t>
            </w:r>
            <w:r w:rsidR="00FA7118" w:rsidRPr="00F9498A">
              <w:rPr>
                <w:sz w:val="21"/>
                <w:szCs w:val="21"/>
              </w:rPr>
              <w:t>and performs inspections</w:t>
            </w:r>
          </w:p>
        </w:tc>
        <w:tc>
          <w:tcPr>
            <w:tcW w:w="1209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01ABAECD" w14:textId="77777777" w:rsidR="00FA7118" w:rsidRPr="00F9498A" w:rsidRDefault="00FA7118" w:rsidP="004211B4">
            <w:pPr>
              <w:spacing w:line="264" w:lineRule="auto"/>
              <w:rPr>
                <w:sz w:val="21"/>
                <w:szCs w:val="21"/>
              </w:rPr>
            </w:pPr>
          </w:p>
        </w:tc>
        <w:tc>
          <w:tcPr>
            <w:tcW w:w="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5DB090" w14:textId="77777777" w:rsidR="00FA7118" w:rsidRPr="00F9498A" w:rsidRDefault="00FA7118" w:rsidP="004211B4">
            <w:pPr>
              <w:spacing w:line="264" w:lineRule="auto"/>
              <w:rPr>
                <w:sz w:val="21"/>
                <w:szCs w:val="21"/>
              </w:rPr>
            </w:pPr>
          </w:p>
        </w:tc>
        <w:tc>
          <w:tcPr>
            <w:tcW w:w="952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4F4B3FBB" w14:textId="77777777" w:rsidR="00FA7118" w:rsidRPr="00F9498A" w:rsidRDefault="00FA7118" w:rsidP="004211B4">
            <w:pPr>
              <w:spacing w:line="264" w:lineRule="auto"/>
              <w:rPr>
                <w:sz w:val="21"/>
                <w:szCs w:val="21"/>
              </w:rPr>
            </w:pPr>
          </w:p>
        </w:tc>
      </w:tr>
      <w:tr w:rsidR="00A35FEF" w:rsidRPr="00F9498A" w14:paraId="72EF5E87" w14:textId="77777777" w:rsidTr="0079387E">
        <w:tc>
          <w:tcPr>
            <w:tcW w:w="67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FAE3E6" w14:textId="0837B8E3" w:rsidR="00A35FEF" w:rsidRPr="00A35FEF" w:rsidRDefault="00A35FEF" w:rsidP="004211B4">
            <w:pPr>
              <w:pStyle w:val="ListParagraph"/>
              <w:numPr>
                <w:ilvl w:val="0"/>
                <w:numId w:val="13"/>
              </w:numPr>
              <w:spacing w:line="264" w:lineRule="auto"/>
              <w:ind w:left="612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Conducts </w:t>
            </w:r>
            <w:r w:rsidRPr="00F9498A">
              <w:rPr>
                <w:sz w:val="21"/>
                <w:szCs w:val="21"/>
              </w:rPr>
              <w:t xml:space="preserve">atmospheric </w:t>
            </w:r>
            <w:r>
              <w:rPr>
                <w:sz w:val="21"/>
                <w:szCs w:val="21"/>
              </w:rPr>
              <w:t xml:space="preserve">testing </w:t>
            </w:r>
          </w:p>
        </w:tc>
        <w:tc>
          <w:tcPr>
            <w:tcW w:w="1209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5605B702" w14:textId="77777777" w:rsidR="00A35FEF" w:rsidRPr="00F9498A" w:rsidRDefault="00A35FEF" w:rsidP="004211B4">
            <w:pPr>
              <w:spacing w:line="264" w:lineRule="auto"/>
              <w:rPr>
                <w:sz w:val="21"/>
                <w:szCs w:val="21"/>
              </w:rPr>
            </w:pPr>
          </w:p>
        </w:tc>
        <w:tc>
          <w:tcPr>
            <w:tcW w:w="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4ABA5E" w14:textId="77777777" w:rsidR="00A35FEF" w:rsidRPr="00F9498A" w:rsidRDefault="00A35FEF" w:rsidP="004211B4">
            <w:pPr>
              <w:spacing w:line="264" w:lineRule="auto"/>
              <w:rPr>
                <w:sz w:val="21"/>
                <w:szCs w:val="21"/>
              </w:rPr>
            </w:pPr>
          </w:p>
        </w:tc>
        <w:tc>
          <w:tcPr>
            <w:tcW w:w="952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31DC7E8B" w14:textId="77777777" w:rsidR="00A35FEF" w:rsidRPr="00F9498A" w:rsidRDefault="00A35FEF" w:rsidP="004211B4">
            <w:pPr>
              <w:spacing w:line="264" w:lineRule="auto"/>
              <w:rPr>
                <w:sz w:val="21"/>
                <w:szCs w:val="21"/>
              </w:rPr>
            </w:pPr>
          </w:p>
        </w:tc>
      </w:tr>
      <w:tr w:rsidR="00BD7388" w:rsidRPr="00F9498A" w14:paraId="42155AE3" w14:textId="77777777" w:rsidTr="0079387E">
        <w:tc>
          <w:tcPr>
            <w:tcW w:w="67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DA4843" w14:textId="6CB67B3B" w:rsidR="00BD7388" w:rsidRPr="00BD7388" w:rsidRDefault="00BD7388" w:rsidP="004211B4">
            <w:pPr>
              <w:pStyle w:val="ListParagraph"/>
              <w:numPr>
                <w:ilvl w:val="0"/>
                <w:numId w:val="13"/>
              </w:numPr>
              <w:spacing w:line="264" w:lineRule="auto"/>
              <w:ind w:left="612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I</w:t>
            </w:r>
            <w:r w:rsidRPr="00F9498A">
              <w:rPr>
                <w:sz w:val="21"/>
                <w:szCs w:val="21"/>
              </w:rPr>
              <w:t>mplements</w:t>
            </w:r>
            <w:r>
              <w:rPr>
                <w:sz w:val="21"/>
                <w:szCs w:val="21"/>
              </w:rPr>
              <w:t xml:space="preserve"> proper</w:t>
            </w:r>
            <w:r w:rsidRPr="00F9498A">
              <w:rPr>
                <w:sz w:val="21"/>
                <w:szCs w:val="21"/>
              </w:rPr>
              <w:t xml:space="preserve"> ventilation controls</w:t>
            </w:r>
          </w:p>
        </w:tc>
        <w:tc>
          <w:tcPr>
            <w:tcW w:w="1209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741332D7" w14:textId="77777777" w:rsidR="00BD7388" w:rsidRPr="00F9498A" w:rsidRDefault="00BD7388" w:rsidP="004211B4">
            <w:pPr>
              <w:spacing w:line="264" w:lineRule="auto"/>
              <w:rPr>
                <w:sz w:val="21"/>
                <w:szCs w:val="21"/>
              </w:rPr>
            </w:pPr>
          </w:p>
        </w:tc>
        <w:tc>
          <w:tcPr>
            <w:tcW w:w="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924FBA" w14:textId="77777777" w:rsidR="00BD7388" w:rsidRPr="00F9498A" w:rsidRDefault="00BD7388" w:rsidP="004211B4">
            <w:pPr>
              <w:spacing w:line="264" w:lineRule="auto"/>
              <w:rPr>
                <w:sz w:val="21"/>
                <w:szCs w:val="21"/>
              </w:rPr>
            </w:pPr>
          </w:p>
        </w:tc>
        <w:tc>
          <w:tcPr>
            <w:tcW w:w="952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4B096285" w14:textId="77777777" w:rsidR="00BD7388" w:rsidRPr="00F9498A" w:rsidRDefault="00BD7388" w:rsidP="004211B4">
            <w:pPr>
              <w:spacing w:line="264" w:lineRule="auto"/>
              <w:rPr>
                <w:sz w:val="21"/>
                <w:szCs w:val="21"/>
              </w:rPr>
            </w:pPr>
          </w:p>
        </w:tc>
      </w:tr>
      <w:tr w:rsidR="00FA7118" w:rsidRPr="00F9498A" w14:paraId="13C72A11" w14:textId="77777777" w:rsidTr="0079387E">
        <w:tc>
          <w:tcPr>
            <w:tcW w:w="67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B3203D" w14:textId="45FB1A7A" w:rsidR="005C6F93" w:rsidRPr="00F9498A" w:rsidRDefault="00211A4F" w:rsidP="004211B4">
            <w:pPr>
              <w:pStyle w:val="ListParagraph"/>
              <w:numPr>
                <w:ilvl w:val="0"/>
                <w:numId w:val="13"/>
              </w:numPr>
              <w:spacing w:line="264" w:lineRule="auto"/>
              <w:ind w:left="612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Implements effective fall protection plan</w:t>
            </w:r>
          </w:p>
        </w:tc>
        <w:tc>
          <w:tcPr>
            <w:tcW w:w="1209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38E8D06D" w14:textId="77777777" w:rsidR="00FA7118" w:rsidRPr="00F9498A" w:rsidRDefault="00FA7118" w:rsidP="004211B4">
            <w:pPr>
              <w:spacing w:line="264" w:lineRule="auto"/>
              <w:rPr>
                <w:sz w:val="21"/>
                <w:szCs w:val="21"/>
              </w:rPr>
            </w:pPr>
          </w:p>
        </w:tc>
        <w:tc>
          <w:tcPr>
            <w:tcW w:w="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90C0A2" w14:textId="77777777" w:rsidR="00FA7118" w:rsidRPr="00F9498A" w:rsidRDefault="00FA7118" w:rsidP="004211B4">
            <w:pPr>
              <w:spacing w:line="264" w:lineRule="auto"/>
              <w:rPr>
                <w:sz w:val="21"/>
                <w:szCs w:val="21"/>
              </w:rPr>
            </w:pPr>
          </w:p>
        </w:tc>
        <w:tc>
          <w:tcPr>
            <w:tcW w:w="952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0A3AFB4B" w14:textId="77777777" w:rsidR="00FA7118" w:rsidRPr="00F9498A" w:rsidRDefault="00FA7118" w:rsidP="004211B4">
            <w:pPr>
              <w:spacing w:line="264" w:lineRule="auto"/>
              <w:rPr>
                <w:sz w:val="21"/>
                <w:szCs w:val="21"/>
              </w:rPr>
            </w:pPr>
          </w:p>
        </w:tc>
      </w:tr>
      <w:tr w:rsidR="00FA7118" w:rsidRPr="00F9498A" w14:paraId="245806A1" w14:textId="77777777" w:rsidTr="0079387E">
        <w:tc>
          <w:tcPr>
            <w:tcW w:w="67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941F0B" w14:textId="2F69327B" w:rsidR="00FA7118" w:rsidRPr="000F41C7" w:rsidRDefault="00FA7118" w:rsidP="004211B4">
            <w:pPr>
              <w:pStyle w:val="ListParagraph"/>
              <w:numPr>
                <w:ilvl w:val="0"/>
                <w:numId w:val="13"/>
              </w:numPr>
              <w:tabs>
                <w:tab w:val="left" w:pos="1032"/>
              </w:tabs>
              <w:spacing w:line="264" w:lineRule="auto"/>
              <w:ind w:left="612"/>
              <w:rPr>
                <w:sz w:val="21"/>
                <w:szCs w:val="21"/>
              </w:rPr>
            </w:pPr>
            <w:r w:rsidRPr="00F9498A">
              <w:rPr>
                <w:sz w:val="21"/>
                <w:szCs w:val="21"/>
              </w:rPr>
              <w:t>Implements emergency and rescue procedures</w:t>
            </w:r>
          </w:p>
        </w:tc>
        <w:tc>
          <w:tcPr>
            <w:tcW w:w="1209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62779E32" w14:textId="77777777" w:rsidR="00FA7118" w:rsidRPr="00F9498A" w:rsidRDefault="00FA7118" w:rsidP="004211B4">
            <w:pPr>
              <w:spacing w:line="264" w:lineRule="auto"/>
              <w:rPr>
                <w:sz w:val="21"/>
                <w:szCs w:val="21"/>
              </w:rPr>
            </w:pPr>
          </w:p>
        </w:tc>
        <w:tc>
          <w:tcPr>
            <w:tcW w:w="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FCBCA8" w14:textId="77777777" w:rsidR="00FA7118" w:rsidRPr="00F9498A" w:rsidRDefault="00FA7118" w:rsidP="004211B4">
            <w:pPr>
              <w:spacing w:line="264" w:lineRule="auto"/>
              <w:rPr>
                <w:sz w:val="21"/>
                <w:szCs w:val="21"/>
              </w:rPr>
            </w:pPr>
          </w:p>
        </w:tc>
        <w:tc>
          <w:tcPr>
            <w:tcW w:w="952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77DE405C" w14:textId="77777777" w:rsidR="00FA7118" w:rsidRPr="00F9498A" w:rsidRDefault="00FA7118" w:rsidP="004211B4">
            <w:pPr>
              <w:spacing w:line="264" w:lineRule="auto"/>
              <w:rPr>
                <w:sz w:val="21"/>
                <w:szCs w:val="21"/>
              </w:rPr>
            </w:pPr>
          </w:p>
        </w:tc>
      </w:tr>
      <w:tr w:rsidR="00FE6127" w:rsidRPr="00F9498A" w14:paraId="3BED7D96" w14:textId="77777777" w:rsidTr="0079387E">
        <w:tc>
          <w:tcPr>
            <w:tcW w:w="67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78CF7A" w14:textId="50F2482C" w:rsidR="00FE6127" w:rsidRPr="00FE6127" w:rsidRDefault="00FE6127" w:rsidP="004211B4">
            <w:pPr>
              <w:pStyle w:val="ListParagraph"/>
              <w:numPr>
                <w:ilvl w:val="0"/>
                <w:numId w:val="13"/>
              </w:numPr>
              <w:spacing w:line="264" w:lineRule="auto"/>
              <w:ind w:left="612"/>
              <w:rPr>
                <w:sz w:val="21"/>
                <w:szCs w:val="21"/>
              </w:rPr>
            </w:pPr>
            <w:r w:rsidRPr="00F9498A">
              <w:rPr>
                <w:sz w:val="21"/>
                <w:szCs w:val="21"/>
              </w:rPr>
              <w:t xml:space="preserve">Implements </w:t>
            </w:r>
            <w:r>
              <w:rPr>
                <w:sz w:val="21"/>
                <w:szCs w:val="21"/>
              </w:rPr>
              <w:t xml:space="preserve">effective </w:t>
            </w:r>
            <w:r w:rsidRPr="00F9498A">
              <w:rPr>
                <w:sz w:val="21"/>
                <w:szCs w:val="21"/>
              </w:rPr>
              <w:t xml:space="preserve">communication procedures </w:t>
            </w:r>
          </w:p>
        </w:tc>
        <w:tc>
          <w:tcPr>
            <w:tcW w:w="1209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54BC4F50" w14:textId="77777777" w:rsidR="00FE6127" w:rsidRPr="00F9498A" w:rsidRDefault="00FE6127" w:rsidP="004211B4">
            <w:pPr>
              <w:spacing w:line="264" w:lineRule="auto"/>
              <w:rPr>
                <w:sz w:val="21"/>
                <w:szCs w:val="21"/>
              </w:rPr>
            </w:pPr>
          </w:p>
        </w:tc>
        <w:tc>
          <w:tcPr>
            <w:tcW w:w="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3BA1A7" w14:textId="77777777" w:rsidR="00FE6127" w:rsidRPr="00F9498A" w:rsidRDefault="00FE6127" w:rsidP="004211B4">
            <w:pPr>
              <w:spacing w:line="264" w:lineRule="auto"/>
              <w:rPr>
                <w:sz w:val="21"/>
                <w:szCs w:val="21"/>
              </w:rPr>
            </w:pPr>
          </w:p>
        </w:tc>
        <w:tc>
          <w:tcPr>
            <w:tcW w:w="952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25B56B98" w14:textId="77777777" w:rsidR="00FE6127" w:rsidRPr="00F9498A" w:rsidRDefault="00FE6127" w:rsidP="004211B4">
            <w:pPr>
              <w:spacing w:line="264" w:lineRule="auto"/>
              <w:rPr>
                <w:sz w:val="21"/>
                <w:szCs w:val="21"/>
              </w:rPr>
            </w:pPr>
          </w:p>
        </w:tc>
      </w:tr>
      <w:tr w:rsidR="00FA7118" w:rsidRPr="00F9498A" w14:paraId="0B57A11D" w14:textId="77777777" w:rsidTr="0079387E">
        <w:tc>
          <w:tcPr>
            <w:tcW w:w="67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03160B" w14:textId="64863E27" w:rsidR="006C3614" w:rsidRPr="00F9498A" w:rsidRDefault="006C3614" w:rsidP="004211B4">
            <w:pPr>
              <w:pStyle w:val="ListParagraph"/>
              <w:numPr>
                <w:ilvl w:val="0"/>
                <w:numId w:val="13"/>
              </w:numPr>
              <w:spacing w:line="264" w:lineRule="auto"/>
              <w:ind w:left="612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Ensures only authorized personnel are in the work area</w:t>
            </w:r>
          </w:p>
        </w:tc>
        <w:tc>
          <w:tcPr>
            <w:tcW w:w="1209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71718FBE" w14:textId="77777777" w:rsidR="00FA7118" w:rsidRPr="00F9498A" w:rsidRDefault="00FA7118" w:rsidP="004211B4">
            <w:pPr>
              <w:spacing w:line="264" w:lineRule="auto"/>
              <w:rPr>
                <w:sz w:val="21"/>
                <w:szCs w:val="21"/>
              </w:rPr>
            </w:pPr>
          </w:p>
        </w:tc>
        <w:tc>
          <w:tcPr>
            <w:tcW w:w="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A44D82" w14:textId="77777777" w:rsidR="00FA7118" w:rsidRPr="00F9498A" w:rsidRDefault="00FA7118" w:rsidP="004211B4">
            <w:pPr>
              <w:spacing w:line="264" w:lineRule="auto"/>
              <w:rPr>
                <w:sz w:val="21"/>
                <w:szCs w:val="21"/>
              </w:rPr>
            </w:pPr>
          </w:p>
        </w:tc>
        <w:tc>
          <w:tcPr>
            <w:tcW w:w="952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363E33D7" w14:textId="77777777" w:rsidR="00FA7118" w:rsidRPr="00F9498A" w:rsidRDefault="00FA7118" w:rsidP="004211B4">
            <w:pPr>
              <w:spacing w:line="264" w:lineRule="auto"/>
              <w:rPr>
                <w:sz w:val="21"/>
                <w:szCs w:val="21"/>
              </w:rPr>
            </w:pPr>
          </w:p>
        </w:tc>
      </w:tr>
      <w:tr w:rsidR="00FA7118" w:rsidRPr="00F9498A" w14:paraId="6BCCC1D8" w14:textId="77777777" w:rsidTr="0079387E">
        <w:tc>
          <w:tcPr>
            <w:tcW w:w="67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CC9F7D" w14:textId="0924826F" w:rsidR="00FA7118" w:rsidRPr="00F9498A" w:rsidRDefault="00447D7A" w:rsidP="004211B4">
            <w:pPr>
              <w:pStyle w:val="ListParagraph"/>
              <w:numPr>
                <w:ilvl w:val="0"/>
                <w:numId w:val="13"/>
              </w:numPr>
              <w:spacing w:line="264" w:lineRule="auto"/>
              <w:ind w:left="612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C</w:t>
            </w:r>
            <w:r w:rsidR="008A4720">
              <w:rPr>
                <w:sz w:val="21"/>
                <w:szCs w:val="21"/>
              </w:rPr>
              <w:t>o</w:t>
            </w:r>
            <w:r>
              <w:rPr>
                <w:sz w:val="21"/>
                <w:szCs w:val="21"/>
              </w:rPr>
              <w:t>nduct</w:t>
            </w:r>
            <w:r w:rsidR="008A4720">
              <w:rPr>
                <w:sz w:val="21"/>
                <w:szCs w:val="21"/>
              </w:rPr>
              <w:t xml:space="preserve">s safety </w:t>
            </w:r>
            <w:r w:rsidR="00290CA4">
              <w:rPr>
                <w:sz w:val="21"/>
                <w:szCs w:val="21"/>
              </w:rPr>
              <w:t>briefs</w:t>
            </w:r>
            <w:r w:rsidR="00290CA4" w:rsidRPr="00F9498A">
              <w:rPr>
                <w:sz w:val="21"/>
                <w:szCs w:val="21"/>
              </w:rPr>
              <w:t xml:space="preserve"> </w:t>
            </w:r>
            <w:r w:rsidR="00FA7118" w:rsidRPr="00F9498A">
              <w:rPr>
                <w:sz w:val="21"/>
                <w:szCs w:val="21"/>
              </w:rPr>
              <w:t xml:space="preserve">with outside parties </w:t>
            </w:r>
          </w:p>
        </w:tc>
        <w:tc>
          <w:tcPr>
            <w:tcW w:w="1209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340F62F7" w14:textId="77777777" w:rsidR="00FA7118" w:rsidRPr="00F9498A" w:rsidRDefault="00FA7118" w:rsidP="004211B4">
            <w:pPr>
              <w:spacing w:line="264" w:lineRule="auto"/>
              <w:rPr>
                <w:sz w:val="21"/>
                <w:szCs w:val="21"/>
              </w:rPr>
            </w:pPr>
          </w:p>
        </w:tc>
        <w:tc>
          <w:tcPr>
            <w:tcW w:w="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546E6E" w14:textId="77777777" w:rsidR="00FA7118" w:rsidRPr="00F9498A" w:rsidRDefault="00FA7118" w:rsidP="004211B4">
            <w:pPr>
              <w:spacing w:line="264" w:lineRule="auto"/>
              <w:rPr>
                <w:sz w:val="21"/>
                <w:szCs w:val="21"/>
              </w:rPr>
            </w:pPr>
          </w:p>
        </w:tc>
        <w:tc>
          <w:tcPr>
            <w:tcW w:w="952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3B1D3D7D" w14:textId="77777777" w:rsidR="00FA7118" w:rsidRPr="00F9498A" w:rsidRDefault="00FA7118" w:rsidP="004211B4">
            <w:pPr>
              <w:spacing w:line="264" w:lineRule="auto"/>
              <w:rPr>
                <w:sz w:val="21"/>
                <w:szCs w:val="21"/>
              </w:rPr>
            </w:pPr>
          </w:p>
        </w:tc>
      </w:tr>
      <w:tr w:rsidR="00FA7118" w:rsidRPr="00F9498A" w14:paraId="2EE44DA2" w14:textId="77777777" w:rsidTr="0079387E">
        <w:tc>
          <w:tcPr>
            <w:tcW w:w="67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3568B7" w14:textId="19E52048" w:rsidR="00FA7118" w:rsidRPr="00F9498A" w:rsidRDefault="004E5E6D" w:rsidP="004211B4">
            <w:pPr>
              <w:pStyle w:val="ListParagraph"/>
              <w:numPr>
                <w:ilvl w:val="0"/>
                <w:numId w:val="13"/>
              </w:numPr>
              <w:spacing w:line="264" w:lineRule="auto"/>
              <w:ind w:left="612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Properly </w:t>
            </w:r>
            <w:r w:rsidR="00643F80">
              <w:rPr>
                <w:sz w:val="21"/>
                <w:szCs w:val="21"/>
              </w:rPr>
              <w:t xml:space="preserve">terminates entry permit </w:t>
            </w:r>
          </w:p>
        </w:tc>
        <w:tc>
          <w:tcPr>
            <w:tcW w:w="1209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00FF0808" w14:textId="77777777" w:rsidR="00FA7118" w:rsidRPr="00F9498A" w:rsidRDefault="00FA7118" w:rsidP="004211B4">
            <w:pPr>
              <w:spacing w:line="264" w:lineRule="auto"/>
              <w:rPr>
                <w:sz w:val="21"/>
                <w:szCs w:val="21"/>
              </w:rPr>
            </w:pPr>
          </w:p>
        </w:tc>
        <w:tc>
          <w:tcPr>
            <w:tcW w:w="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E3BC53" w14:textId="77777777" w:rsidR="00FA7118" w:rsidRPr="00F9498A" w:rsidRDefault="00FA7118" w:rsidP="004211B4">
            <w:pPr>
              <w:spacing w:line="264" w:lineRule="auto"/>
              <w:rPr>
                <w:sz w:val="21"/>
                <w:szCs w:val="21"/>
              </w:rPr>
            </w:pPr>
          </w:p>
        </w:tc>
        <w:tc>
          <w:tcPr>
            <w:tcW w:w="952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05BC9672" w14:textId="77777777" w:rsidR="00FA7118" w:rsidRPr="00F9498A" w:rsidRDefault="00FA7118" w:rsidP="004211B4">
            <w:pPr>
              <w:spacing w:line="264" w:lineRule="auto"/>
              <w:rPr>
                <w:sz w:val="21"/>
                <w:szCs w:val="21"/>
              </w:rPr>
            </w:pPr>
          </w:p>
        </w:tc>
      </w:tr>
    </w:tbl>
    <w:p w14:paraId="449B5253" w14:textId="77777777" w:rsidR="00B003A4" w:rsidRPr="00F9498A" w:rsidRDefault="00B003A4" w:rsidP="00B003A4">
      <w:pPr>
        <w:spacing w:after="0"/>
        <w:rPr>
          <w:sz w:val="21"/>
          <w:szCs w:val="21"/>
        </w:rPr>
      </w:pPr>
    </w:p>
    <w:p w14:paraId="2B1A9899" w14:textId="77777777" w:rsidR="001D7534" w:rsidRPr="009D29D0" w:rsidRDefault="001D7534" w:rsidP="001D7534">
      <w:pPr>
        <w:spacing w:after="0" w:line="264" w:lineRule="auto"/>
        <w:rPr>
          <w:b/>
          <w:bCs/>
          <w:sz w:val="21"/>
          <w:szCs w:val="21"/>
        </w:rPr>
      </w:pPr>
      <w:r w:rsidRPr="009D29D0">
        <w:rPr>
          <w:b/>
          <w:bCs/>
          <w:sz w:val="21"/>
          <w:szCs w:val="21"/>
        </w:rPr>
        <w:t>Evaluated and Designated by:</w:t>
      </w:r>
    </w:p>
    <w:p w14:paraId="2586A906" w14:textId="11987DEC" w:rsidR="001D7534" w:rsidRPr="00F9498A" w:rsidRDefault="001D7534" w:rsidP="001D7534">
      <w:pPr>
        <w:spacing w:after="0" w:line="276" w:lineRule="auto"/>
        <w:rPr>
          <w:sz w:val="21"/>
          <w:szCs w:val="21"/>
        </w:rPr>
      </w:pPr>
      <w:r w:rsidRPr="00F9498A">
        <w:rPr>
          <w:sz w:val="21"/>
          <w:szCs w:val="21"/>
        </w:rPr>
        <w:t xml:space="preserve">Signature: ________________________________________ </w:t>
      </w:r>
      <w:r w:rsidRPr="00F9498A">
        <w:rPr>
          <w:sz w:val="21"/>
          <w:szCs w:val="21"/>
        </w:rPr>
        <w:tab/>
      </w:r>
      <w:r w:rsidRPr="00F9498A">
        <w:rPr>
          <w:sz w:val="21"/>
          <w:szCs w:val="21"/>
        </w:rPr>
        <w:tab/>
        <w:t>Date: ___________________</w:t>
      </w:r>
    </w:p>
    <w:p w14:paraId="3A0F1E0D" w14:textId="0FB0ED9E" w:rsidR="001D7534" w:rsidRPr="00F9498A" w:rsidRDefault="001D7534" w:rsidP="001D7534">
      <w:pPr>
        <w:spacing w:after="0" w:line="276" w:lineRule="auto"/>
        <w:rPr>
          <w:sz w:val="21"/>
          <w:szCs w:val="21"/>
        </w:rPr>
      </w:pPr>
      <w:r w:rsidRPr="00F9498A">
        <w:rPr>
          <w:sz w:val="21"/>
          <w:szCs w:val="21"/>
        </w:rPr>
        <w:t xml:space="preserve">Name: ___________________________________________ </w:t>
      </w:r>
      <w:r w:rsidRPr="00F9498A">
        <w:rPr>
          <w:sz w:val="21"/>
          <w:szCs w:val="21"/>
        </w:rPr>
        <w:tab/>
      </w:r>
      <w:r w:rsidRPr="00F9498A">
        <w:rPr>
          <w:sz w:val="21"/>
          <w:szCs w:val="21"/>
        </w:rPr>
        <w:tab/>
        <w:t>Title:</w:t>
      </w:r>
      <w:r w:rsidR="009D29D0">
        <w:rPr>
          <w:sz w:val="21"/>
          <w:szCs w:val="21"/>
        </w:rPr>
        <w:t xml:space="preserve"> </w:t>
      </w:r>
      <w:r w:rsidRPr="00F9498A">
        <w:rPr>
          <w:sz w:val="21"/>
          <w:szCs w:val="21"/>
        </w:rPr>
        <w:t>____________________</w:t>
      </w:r>
    </w:p>
    <w:p w14:paraId="4233D6F8" w14:textId="77777777" w:rsidR="001D7534" w:rsidRPr="00F9498A" w:rsidRDefault="001D7534" w:rsidP="001D7534">
      <w:pPr>
        <w:spacing w:after="0" w:line="276" w:lineRule="auto"/>
        <w:rPr>
          <w:sz w:val="21"/>
          <w:szCs w:val="21"/>
        </w:rPr>
      </w:pPr>
    </w:p>
    <w:p w14:paraId="51484D76" w14:textId="3AB83A6C" w:rsidR="001D7534" w:rsidRPr="008B7BEE" w:rsidRDefault="001D7534" w:rsidP="001D7534">
      <w:pPr>
        <w:spacing w:after="0" w:line="276" w:lineRule="auto"/>
        <w:rPr>
          <w:sz w:val="21"/>
          <w:szCs w:val="21"/>
        </w:rPr>
      </w:pPr>
      <w:r w:rsidRPr="008B7BEE">
        <w:rPr>
          <w:sz w:val="21"/>
          <w:szCs w:val="21"/>
        </w:rPr>
        <w:t>Individual assigned as a Confined Space Competent Person:</w:t>
      </w:r>
    </w:p>
    <w:p w14:paraId="0E171324" w14:textId="58875FC3" w:rsidR="00587DD4" w:rsidRPr="00F9498A" w:rsidRDefault="001D7534" w:rsidP="001D7534">
      <w:pPr>
        <w:spacing w:after="0" w:line="276" w:lineRule="auto"/>
        <w:rPr>
          <w:sz w:val="21"/>
          <w:szCs w:val="21"/>
        </w:rPr>
      </w:pPr>
      <w:r w:rsidRPr="00F9498A">
        <w:rPr>
          <w:sz w:val="21"/>
          <w:szCs w:val="21"/>
        </w:rPr>
        <w:t>Signature: _______________________________</w:t>
      </w:r>
      <w:r w:rsidRPr="00F9498A">
        <w:rPr>
          <w:sz w:val="21"/>
          <w:szCs w:val="21"/>
        </w:rPr>
        <w:tab/>
        <w:t xml:space="preserve">Title:_______________ Date:_____________   </w:t>
      </w:r>
    </w:p>
    <w:sectPr w:rsidR="00587DD4" w:rsidRPr="00F9498A" w:rsidSect="00687925">
      <w:footerReference w:type="default" r:id="rId11"/>
      <w:pgSz w:w="12240" w:h="15840" w:code="1"/>
      <w:pgMar w:top="864" w:right="1440" w:bottom="1440" w:left="1440" w:header="100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E4EC51" w14:textId="77777777" w:rsidR="00E0071D" w:rsidRDefault="00E0071D" w:rsidP="004F1455">
      <w:pPr>
        <w:spacing w:after="0"/>
      </w:pPr>
      <w:r>
        <w:separator/>
      </w:r>
    </w:p>
  </w:endnote>
  <w:endnote w:type="continuationSeparator" w:id="0">
    <w:p w14:paraId="082A9B00" w14:textId="77777777" w:rsidR="00E0071D" w:rsidRDefault="00E0071D" w:rsidP="004F1455">
      <w:pPr>
        <w:spacing w:after="0"/>
      </w:pPr>
      <w:r>
        <w:continuationSeparator/>
      </w:r>
    </w:p>
  </w:endnote>
  <w:endnote w:type="continuationNotice" w:id="1">
    <w:p w14:paraId="5747506D" w14:textId="77777777" w:rsidR="00E0071D" w:rsidRDefault="00E0071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3B4C0C" w14:textId="58AC9E7C" w:rsidR="004C05A0" w:rsidRDefault="004C05A0">
    <w:pPr>
      <w:pStyle w:val="Footer"/>
      <w:rPr>
        <w:sz w:val="18"/>
        <w:szCs w:val="18"/>
      </w:rPr>
    </w:pPr>
    <w:r>
      <w:ptab w:relativeTo="margin" w:alignment="right" w:leader="none"/>
    </w:r>
    <w:r w:rsidRPr="004F1455">
      <w:rPr>
        <w:sz w:val="18"/>
        <w:szCs w:val="18"/>
      </w:rPr>
      <w:t>Risk Control Manual/</w:t>
    </w:r>
    <w:r w:rsidR="00063706">
      <w:rPr>
        <w:sz w:val="18"/>
        <w:szCs w:val="18"/>
      </w:rPr>
      <w:t>Confined Space</w:t>
    </w:r>
    <w:r w:rsidR="00C37E81">
      <w:rPr>
        <w:sz w:val="18"/>
        <w:szCs w:val="18"/>
      </w:rPr>
      <w:t xml:space="preserve"> </w:t>
    </w:r>
    <w:r w:rsidR="00817105">
      <w:rPr>
        <w:sz w:val="18"/>
        <w:szCs w:val="18"/>
      </w:rPr>
      <w:t>Entry Supervisor</w:t>
    </w:r>
    <w:r w:rsidR="00C37E81">
      <w:rPr>
        <w:sz w:val="18"/>
        <w:szCs w:val="18"/>
      </w:rPr>
      <w:t xml:space="preserve"> Assignment Form</w:t>
    </w:r>
  </w:p>
  <w:p w14:paraId="0AE16E7C" w14:textId="5FC12950" w:rsidR="004C05A0" w:rsidRPr="004F1455" w:rsidRDefault="004C05A0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 w:rsidRPr="004F1455">
      <w:rPr>
        <w:sz w:val="18"/>
        <w:szCs w:val="18"/>
      </w:rPr>
      <w:t>Revision June 202</w:t>
    </w:r>
    <w:r w:rsidR="00063706">
      <w:rPr>
        <w:sz w:val="18"/>
        <w:szCs w:val="18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37A000" w14:textId="77777777" w:rsidR="00E0071D" w:rsidRDefault="00E0071D" w:rsidP="004F1455">
      <w:pPr>
        <w:spacing w:after="0"/>
      </w:pPr>
      <w:r>
        <w:separator/>
      </w:r>
    </w:p>
  </w:footnote>
  <w:footnote w:type="continuationSeparator" w:id="0">
    <w:p w14:paraId="0DB345A7" w14:textId="77777777" w:rsidR="00E0071D" w:rsidRDefault="00E0071D" w:rsidP="004F1455">
      <w:pPr>
        <w:spacing w:after="0"/>
      </w:pPr>
      <w:r>
        <w:continuationSeparator/>
      </w:r>
    </w:p>
  </w:footnote>
  <w:footnote w:type="continuationNotice" w:id="1">
    <w:p w14:paraId="274065AF" w14:textId="77777777" w:rsidR="00E0071D" w:rsidRDefault="00E0071D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02DA2"/>
    <w:multiLevelType w:val="hybridMultilevel"/>
    <w:tmpl w:val="88EA0316"/>
    <w:lvl w:ilvl="0" w:tplc="B36A55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B957D5"/>
    <w:multiLevelType w:val="hybridMultilevel"/>
    <w:tmpl w:val="A976AC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A9248E"/>
    <w:multiLevelType w:val="hybridMultilevel"/>
    <w:tmpl w:val="375069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1FF0A9D"/>
    <w:multiLevelType w:val="hybridMultilevel"/>
    <w:tmpl w:val="6ADC051A"/>
    <w:lvl w:ilvl="0" w:tplc="4D54F74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D0B4CE9"/>
    <w:multiLevelType w:val="hybridMultilevel"/>
    <w:tmpl w:val="66D223B8"/>
    <w:lvl w:ilvl="0" w:tplc="5822863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EAE12BC"/>
    <w:multiLevelType w:val="hybridMultilevel"/>
    <w:tmpl w:val="BBDECA0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B61D42"/>
    <w:multiLevelType w:val="hybridMultilevel"/>
    <w:tmpl w:val="5C8E4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1644FA"/>
    <w:multiLevelType w:val="hybridMultilevel"/>
    <w:tmpl w:val="05F2503E"/>
    <w:lvl w:ilvl="0" w:tplc="637629E4">
      <w:start w:val="1"/>
      <w:numFmt w:val="bullet"/>
      <w:lvlText w:val=""/>
      <w:lvlJc w:val="left"/>
      <w:pPr>
        <w:ind w:left="22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EC94B22"/>
    <w:multiLevelType w:val="hybridMultilevel"/>
    <w:tmpl w:val="03D8CCA6"/>
    <w:lvl w:ilvl="0" w:tplc="637629E4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0CE2DF3"/>
    <w:multiLevelType w:val="hybridMultilevel"/>
    <w:tmpl w:val="04A0AA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7D22E5F"/>
    <w:multiLevelType w:val="hybridMultilevel"/>
    <w:tmpl w:val="607CE1E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7C4126"/>
    <w:multiLevelType w:val="hybridMultilevel"/>
    <w:tmpl w:val="24F642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C192518"/>
    <w:multiLevelType w:val="hybridMultilevel"/>
    <w:tmpl w:val="685AA718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2021542420">
    <w:abstractNumId w:val="6"/>
  </w:num>
  <w:num w:numId="2" w16cid:durableId="652107209">
    <w:abstractNumId w:val="1"/>
  </w:num>
  <w:num w:numId="3" w16cid:durableId="1260023857">
    <w:abstractNumId w:val="10"/>
  </w:num>
  <w:num w:numId="4" w16cid:durableId="537395794">
    <w:abstractNumId w:val="3"/>
  </w:num>
  <w:num w:numId="5" w16cid:durableId="1444417350">
    <w:abstractNumId w:val="5"/>
  </w:num>
  <w:num w:numId="6" w16cid:durableId="1628781152">
    <w:abstractNumId w:val="4"/>
  </w:num>
  <w:num w:numId="7" w16cid:durableId="1097215175">
    <w:abstractNumId w:val="12"/>
  </w:num>
  <w:num w:numId="8" w16cid:durableId="1169710004">
    <w:abstractNumId w:val="0"/>
  </w:num>
  <w:num w:numId="9" w16cid:durableId="856845124">
    <w:abstractNumId w:val="11"/>
  </w:num>
  <w:num w:numId="10" w16cid:durableId="1792699404">
    <w:abstractNumId w:val="8"/>
  </w:num>
  <w:num w:numId="11" w16cid:durableId="1809741766">
    <w:abstractNumId w:val="7"/>
  </w:num>
  <w:num w:numId="12" w16cid:durableId="1814635680">
    <w:abstractNumId w:val="9"/>
  </w:num>
  <w:num w:numId="13" w16cid:durableId="255254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LU0tDCwNDIwMbNU0lEKTi0uzszPAykwqgUA2zEQjiwAAAA="/>
  </w:docVars>
  <w:rsids>
    <w:rsidRoot w:val="00500C7D"/>
    <w:rsid w:val="00005964"/>
    <w:rsid w:val="0002144A"/>
    <w:rsid w:val="0002598D"/>
    <w:rsid w:val="00031B33"/>
    <w:rsid w:val="0003578B"/>
    <w:rsid w:val="00047E16"/>
    <w:rsid w:val="000507C5"/>
    <w:rsid w:val="0005209A"/>
    <w:rsid w:val="00060B53"/>
    <w:rsid w:val="00063706"/>
    <w:rsid w:val="00072A8E"/>
    <w:rsid w:val="0008711E"/>
    <w:rsid w:val="000907C8"/>
    <w:rsid w:val="000953BC"/>
    <w:rsid w:val="000B4CE3"/>
    <w:rsid w:val="000B6A8D"/>
    <w:rsid w:val="000D2187"/>
    <w:rsid w:val="000D63AB"/>
    <w:rsid w:val="000F3495"/>
    <w:rsid w:val="000F41C7"/>
    <w:rsid w:val="00114414"/>
    <w:rsid w:val="001226F4"/>
    <w:rsid w:val="00141240"/>
    <w:rsid w:val="0014620F"/>
    <w:rsid w:val="0014648E"/>
    <w:rsid w:val="00151638"/>
    <w:rsid w:val="0015328A"/>
    <w:rsid w:val="00167623"/>
    <w:rsid w:val="001709CC"/>
    <w:rsid w:val="00191192"/>
    <w:rsid w:val="00195A65"/>
    <w:rsid w:val="001A783E"/>
    <w:rsid w:val="001D2384"/>
    <w:rsid w:val="001D7534"/>
    <w:rsid w:val="001E6999"/>
    <w:rsid w:val="001F5B86"/>
    <w:rsid w:val="00201E64"/>
    <w:rsid w:val="00203341"/>
    <w:rsid w:val="00211A4F"/>
    <w:rsid w:val="0021697D"/>
    <w:rsid w:val="00220109"/>
    <w:rsid w:val="00222C73"/>
    <w:rsid w:val="00222F43"/>
    <w:rsid w:val="0023196C"/>
    <w:rsid w:val="00246EBE"/>
    <w:rsid w:val="002665EF"/>
    <w:rsid w:val="00266CAA"/>
    <w:rsid w:val="00271B34"/>
    <w:rsid w:val="00290CA4"/>
    <w:rsid w:val="0029520D"/>
    <w:rsid w:val="00295620"/>
    <w:rsid w:val="002A0758"/>
    <w:rsid w:val="002D205B"/>
    <w:rsid w:val="002D277C"/>
    <w:rsid w:val="002E6642"/>
    <w:rsid w:val="002F792B"/>
    <w:rsid w:val="0030748C"/>
    <w:rsid w:val="00317B56"/>
    <w:rsid w:val="003215C1"/>
    <w:rsid w:val="00326337"/>
    <w:rsid w:val="003302D1"/>
    <w:rsid w:val="00342F3E"/>
    <w:rsid w:val="0036606D"/>
    <w:rsid w:val="0038328B"/>
    <w:rsid w:val="0038754B"/>
    <w:rsid w:val="003924AB"/>
    <w:rsid w:val="003B1428"/>
    <w:rsid w:val="003B32ED"/>
    <w:rsid w:val="003C1082"/>
    <w:rsid w:val="003E07BD"/>
    <w:rsid w:val="003E55A9"/>
    <w:rsid w:val="003F0BF5"/>
    <w:rsid w:val="003F6BB2"/>
    <w:rsid w:val="003F7D7C"/>
    <w:rsid w:val="00404B00"/>
    <w:rsid w:val="00405F80"/>
    <w:rsid w:val="004211B4"/>
    <w:rsid w:val="00423A42"/>
    <w:rsid w:val="004265ED"/>
    <w:rsid w:val="004266C6"/>
    <w:rsid w:val="00430105"/>
    <w:rsid w:val="0043689F"/>
    <w:rsid w:val="004368CE"/>
    <w:rsid w:val="004402DB"/>
    <w:rsid w:val="00440F85"/>
    <w:rsid w:val="00447D7A"/>
    <w:rsid w:val="00447E6E"/>
    <w:rsid w:val="004515E2"/>
    <w:rsid w:val="0045235C"/>
    <w:rsid w:val="00452644"/>
    <w:rsid w:val="004613A0"/>
    <w:rsid w:val="0046210C"/>
    <w:rsid w:val="004667D3"/>
    <w:rsid w:val="00472247"/>
    <w:rsid w:val="004942B3"/>
    <w:rsid w:val="004B7C8E"/>
    <w:rsid w:val="004C05A0"/>
    <w:rsid w:val="004C169B"/>
    <w:rsid w:val="004C1C4E"/>
    <w:rsid w:val="004D38D0"/>
    <w:rsid w:val="004D4B43"/>
    <w:rsid w:val="004E5264"/>
    <w:rsid w:val="004E5E6D"/>
    <w:rsid w:val="004F1455"/>
    <w:rsid w:val="00500C7D"/>
    <w:rsid w:val="005126F5"/>
    <w:rsid w:val="00513240"/>
    <w:rsid w:val="0051531D"/>
    <w:rsid w:val="00536CFE"/>
    <w:rsid w:val="00550D4E"/>
    <w:rsid w:val="0055713E"/>
    <w:rsid w:val="00562364"/>
    <w:rsid w:val="005646F3"/>
    <w:rsid w:val="00564F90"/>
    <w:rsid w:val="00587DD4"/>
    <w:rsid w:val="00594413"/>
    <w:rsid w:val="0059767E"/>
    <w:rsid w:val="005A0B49"/>
    <w:rsid w:val="005A23E2"/>
    <w:rsid w:val="005A7EA0"/>
    <w:rsid w:val="005B11E1"/>
    <w:rsid w:val="005B37EC"/>
    <w:rsid w:val="005B540C"/>
    <w:rsid w:val="005B69FA"/>
    <w:rsid w:val="005C13BB"/>
    <w:rsid w:val="005C3F6A"/>
    <w:rsid w:val="005C6F93"/>
    <w:rsid w:val="005C7ADF"/>
    <w:rsid w:val="005D0719"/>
    <w:rsid w:val="005D6B90"/>
    <w:rsid w:val="005E3057"/>
    <w:rsid w:val="005F66BE"/>
    <w:rsid w:val="00601447"/>
    <w:rsid w:val="00601E87"/>
    <w:rsid w:val="00617698"/>
    <w:rsid w:val="00617722"/>
    <w:rsid w:val="00633197"/>
    <w:rsid w:val="00643F80"/>
    <w:rsid w:val="006566C6"/>
    <w:rsid w:val="00657CE2"/>
    <w:rsid w:val="00664281"/>
    <w:rsid w:val="00683331"/>
    <w:rsid w:val="00687925"/>
    <w:rsid w:val="006A2C8D"/>
    <w:rsid w:val="006C124E"/>
    <w:rsid w:val="006C3614"/>
    <w:rsid w:val="006C48BC"/>
    <w:rsid w:val="006D5EB0"/>
    <w:rsid w:val="006E1D1F"/>
    <w:rsid w:val="006F62C1"/>
    <w:rsid w:val="007058CA"/>
    <w:rsid w:val="00706B03"/>
    <w:rsid w:val="0071035C"/>
    <w:rsid w:val="007215CA"/>
    <w:rsid w:val="00724AE6"/>
    <w:rsid w:val="007278D6"/>
    <w:rsid w:val="007310F2"/>
    <w:rsid w:val="007541A6"/>
    <w:rsid w:val="007552D9"/>
    <w:rsid w:val="007555F8"/>
    <w:rsid w:val="007936C8"/>
    <w:rsid w:val="00793780"/>
    <w:rsid w:val="0079387E"/>
    <w:rsid w:val="007D665B"/>
    <w:rsid w:val="007E127F"/>
    <w:rsid w:val="007E3541"/>
    <w:rsid w:val="007E7C5B"/>
    <w:rsid w:val="007F14B9"/>
    <w:rsid w:val="007F264F"/>
    <w:rsid w:val="007F362D"/>
    <w:rsid w:val="007F479C"/>
    <w:rsid w:val="00806A4E"/>
    <w:rsid w:val="00813DB3"/>
    <w:rsid w:val="00817105"/>
    <w:rsid w:val="0082042C"/>
    <w:rsid w:val="00821908"/>
    <w:rsid w:val="00840E60"/>
    <w:rsid w:val="00842E2F"/>
    <w:rsid w:val="0084515F"/>
    <w:rsid w:val="00855615"/>
    <w:rsid w:val="00860752"/>
    <w:rsid w:val="00863EC5"/>
    <w:rsid w:val="00876A74"/>
    <w:rsid w:val="00884470"/>
    <w:rsid w:val="0088712F"/>
    <w:rsid w:val="00887365"/>
    <w:rsid w:val="00890EB5"/>
    <w:rsid w:val="00891005"/>
    <w:rsid w:val="00895163"/>
    <w:rsid w:val="008A4720"/>
    <w:rsid w:val="008A476B"/>
    <w:rsid w:val="008B7BEE"/>
    <w:rsid w:val="008C1AB6"/>
    <w:rsid w:val="008C4F32"/>
    <w:rsid w:val="008C5E19"/>
    <w:rsid w:val="008D6297"/>
    <w:rsid w:val="008E2870"/>
    <w:rsid w:val="008F57A5"/>
    <w:rsid w:val="00901F82"/>
    <w:rsid w:val="00904902"/>
    <w:rsid w:val="00904918"/>
    <w:rsid w:val="00917439"/>
    <w:rsid w:val="0094025E"/>
    <w:rsid w:val="00942D3F"/>
    <w:rsid w:val="009433B1"/>
    <w:rsid w:val="00950C96"/>
    <w:rsid w:val="00952063"/>
    <w:rsid w:val="00954906"/>
    <w:rsid w:val="00957824"/>
    <w:rsid w:val="00962084"/>
    <w:rsid w:val="00972880"/>
    <w:rsid w:val="00993786"/>
    <w:rsid w:val="00993A72"/>
    <w:rsid w:val="009A3995"/>
    <w:rsid w:val="009B07FA"/>
    <w:rsid w:val="009B318F"/>
    <w:rsid w:val="009C1C4A"/>
    <w:rsid w:val="009C782B"/>
    <w:rsid w:val="009D29D0"/>
    <w:rsid w:val="009E19BD"/>
    <w:rsid w:val="009E6358"/>
    <w:rsid w:val="009E79F8"/>
    <w:rsid w:val="009F650D"/>
    <w:rsid w:val="00A00250"/>
    <w:rsid w:val="00A35FEF"/>
    <w:rsid w:val="00A3694C"/>
    <w:rsid w:val="00A4279B"/>
    <w:rsid w:val="00A54926"/>
    <w:rsid w:val="00A81C8B"/>
    <w:rsid w:val="00A87D05"/>
    <w:rsid w:val="00A925C8"/>
    <w:rsid w:val="00AA7F31"/>
    <w:rsid w:val="00AA7F79"/>
    <w:rsid w:val="00AB6773"/>
    <w:rsid w:val="00AC12F6"/>
    <w:rsid w:val="00AC5DA0"/>
    <w:rsid w:val="00AD12AE"/>
    <w:rsid w:val="00AD7820"/>
    <w:rsid w:val="00AE0B12"/>
    <w:rsid w:val="00AF0027"/>
    <w:rsid w:val="00B0039E"/>
    <w:rsid w:val="00B003A4"/>
    <w:rsid w:val="00B12F97"/>
    <w:rsid w:val="00B22F24"/>
    <w:rsid w:val="00B37EB8"/>
    <w:rsid w:val="00B37EF6"/>
    <w:rsid w:val="00B429BB"/>
    <w:rsid w:val="00B57229"/>
    <w:rsid w:val="00B65174"/>
    <w:rsid w:val="00B923F6"/>
    <w:rsid w:val="00BA21F5"/>
    <w:rsid w:val="00BA6C14"/>
    <w:rsid w:val="00BB7885"/>
    <w:rsid w:val="00BC5BE4"/>
    <w:rsid w:val="00BD7388"/>
    <w:rsid w:val="00BE1A93"/>
    <w:rsid w:val="00BF3466"/>
    <w:rsid w:val="00C00F0E"/>
    <w:rsid w:val="00C079EA"/>
    <w:rsid w:val="00C11EBC"/>
    <w:rsid w:val="00C21718"/>
    <w:rsid w:val="00C3429F"/>
    <w:rsid w:val="00C34594"/>
    <w:rsid w:val="00C37E81"/>
    <w:rsid w:val="00C76152"/>
    <w:rsid w:val="00CA52A3"/>
    <w:rsid w:val="00CA6DF3"/>
    <w:rsid w:val="00CB22AE"/>
    <w:rsid w:val="00CB3489"/>
    <w:rsid w:val="00CC7BBE"/>
    <w:rsid w:val="00CD44A8"/>
    <w:rsid w:val="00CF35CE"/>
    <w:rsid w:val="00D0261E"/>
    <w:rsid w:val="00D206FC"/>
    <w:rsid w:val="00D45DC3"/>
    <w:rsid w:val="00D51E68"/>
    <w:rsid w:val="00D55F1B"/>
    <w:rsid w:val="00D562A6"/>
    <w:rsid w:val="00D6069D"/>
    <w:rsid w:val="00DA0A40"/>
    <w:rsid w:val="00DA48EE"/>
    <w:rsid w:val="00DB1170"/>
    <w:rsid w:val="00DB28B3"/>
    <w:rsid w:val="00DE27BC"/>
    <w:rsid w:val="00DE3395"/>
    <w:rsid w:val="00E0071D"/>
    <w:rsid w:val="00E018C0"/>
    <w:rsid w:val="00E02855"/>
    <w:rsid w:val="00E304CD"/>
    <w:rsid w:val="00E316D4"/>
    <w:rsid w:val="00E47D55"/>
    <w:rsid w:val="00E62A26"/>
    <w:rsid w:val="00E65C49"/>
    <w:rsid w:val="00E66D4C"/>
    <w:rsid w:val="00E763FF"/>
    <w:rsid w:val="00E854B9"/>
    <w:rsid w:val="00EA6228"/>
    <w:rsid w:val="00EA694E"/>
    <w:rsid w:val="00EB1A0D"/>
    <w:rsid w:val="00EB1AC1"/>
    <w:rsid w:val="00EB25F1"/>
    <w:rsid w:val="00EB2D6F"/>
    <w:rsid w:val="00EB35BE"/>
    <w:rsid w:val="00ED1C4D"/>
    <w:rsid w:val="00ED4D18"/>
    <w:rsid w:val="00EE1281"/>
    <w:rsid w:val="00EF4A80"/>
    <w:rsid w:val="00EF67F2"/>
    <w:rsid w:val="00F04E7F"/>
    <w:rsid w:val="00F103F8"/>
    <w:rsid w:val="00F208CA"/>
    <w:rsid w:val="00F340FF"/>
    <w:rsid w:val="00F34355"/>
    <w:rsid w:val="00F45B53"/>
    <w:rsid w:val="00F465DA"/>
    <w:rsid w:val="00F50F95"/>
    <w:rsid w:val="00F7068B"/>
    <w:rsid w:val="00F7372E"/>
    <w:rsid w:val="00F86270"/>
    <w:rsid w:val="00F9498A"/>
    <w:rsid w:val="00F95098"/>
    <w:rsid w:val="00FA0EE0"/>
    <w:rsid w:val="00FA5F56"/>
    <w:rsid w:val="00FA7118"/>
    <w:rsid w:val="00FB21FE"/>
    <w:rsid w:val="00FC3087"/>
    <w:rsid w:val="00FC5DA9"/>
    <w:rsid w:val="00FD343E"/>
    <w:rsid w:val="00FE6127"/>
    <w:rsid w:val="00FF7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917BCA"/>
  <w15:chartTrackingRefBased/>
  <w15:docId w15:val="{B003D6F0-D579-47D4-8A3E-DB1ECF434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NoSpacing"/>
    <w:qFormat/>
    <w:rsid w:val="003B1428"/>
    <w:pPr>
      <w:spacing w:line="240" w:lineRule="auto"/>
    </w:pPr>
  </w:style>
  <w:style w:type="paragraph" w:styleId="Heading1">
    <w:name w:val="heading 1"/>
    <w:aliases w:val="RCT 1"/>
    <w:basedOn w:val="Normal"/>
    <w:next w:val="Normal"/>
    <w:link w:val="Heading1Char"/>
    <w:uiPriority w:val="9"/>
    <w:qFormat/>
    <w:rsid w:val="00EE1281"/>
    <w:pPr>
      <w:keepNext/>
      <w:keepLines/>
      <w:spacing w:before="240" w:after="0"/>
      <w:outlineLvl w:val="0"/>
    </w:pPr>
    <w:rPr>
      <w:rFonts w:ascii="AvantGarde Bold" w:eastAsiaTheme="majorEastAsia" w:hAnsi="AvantGarde Bold"/>
      <w:color w:val="005487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BC5BE4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CT">
    <w:name w:val="RCT"/>
    <w:basedOn w:val="Normal"/>
    <w:link w:val="RCTChar"/>
    <w:qFormat/>
    <w:rsid w:val="00793780"/>
    <w:pPr>
      <w:spacing w:after="0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Char">
    <w:name w:val="RCT Char"/>
    <w:basedOn w:val="DefaultParagraphFont"/>
    <w:link w:val="RCT"/>
    <w:rsid w:val="00793780"/>
    <w:rPr>
      <w:rFonts w:ascii="AvantGarde Bold" w:hAnsi="AvantGarde Bold"/>
      <w:color w:val="1F4E79" w:themeColor="accent1" w:themeShade="80"/>
      <w:sz w:val="32"/>
    </w:rPr>
  </w:style>
  <w:style w:type="paragraph" w:styleId="NoSpacing">
    <w:name w:val="No Spacing"/>
    <w:uiPriority w:val="1"/>
    <w:qFormat/>
    <w:rsid w:val="00BC5BE4"/>
    <w:pPr>
      <w:spacing w:after="0" w:line="240" w:lineRule="auto"/>
    </w:pPr>
  </w:style>
  <w:style w:type="character" w:customStyle="1" w:styleId="Heading1Char">
    <w:name w:val="Heading 1 Char"/>
    <w:aliases w:val="RCT 1 Char"/>
    <w:basedOn w:val="DefaultParagraphFont"/>
    <w:link w:val="Heading1"/>
    <w:uiPriority w:val="9"/>
    <w:rsid w:val="00EE1281"/>
    <w:rPr>
      <w:rFonts w:ascii="AvantGarde Bold" w:eastAsiaTheme="majorEastAsia" w:hAnsi="AvantGarde Bold"/>
      <w:color w:val="005487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C5BE4"/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paragraph" w:styleId="Title">
    <w:name w:val="Title"/>
    <w:aliases w:val="RCT 2"/>
    <w:basedOn w:val="Normal"/>
    <w:next w:val="Normal"/>
    <w:link w:val="TitleChar"/>
    <w:uiPriority w:val="10"/>
    <w:qFormat/>
    <w:rsid w:val="00EE1281"/>
    <w:pPr>
      <w:spacing w:after="0"/>
      <w:contextualSpacing/>
    </w:pPr>
    <w:rPr>
      <w:rFonts w:eastAsiaTheme="majorEastAsia"/>
      <w:b/>
      <w:color w:val="005487"/>
      <w:spacing w:val="-10"/>
      <w:kern w:val="28"/>
      <w:szCs w:val="56"/>
    </w:rPr>
  </w:style>
  <w:style w:type="character" w:customStyle="1" w:styleId="TitleChar">
    <w:name w:val="Title Char"/>
    <w:aliases w:val="RCT 2 Char"/>
    <w:basedOn w:val="DefaultParagraphFont"/>
    <w:link w:val="Title"/>
    <w:uiPriority w:val="10"/>
    <w:rsid w:val="00EE1281"/>
    <w:rPr>
      <w:rFonts w:eastAsiaTheme="majorEastAsia"/>
      <w:b/>
      <w:color w:val="005487"/>
      <w:spacing w:val="-10"/>
      <w:kern w:val="28"/>
      <w:szCs w:val="56"/>
    </w:rPr>
  </w:style>
  <w:style w:type="paragraph" w:styleId="Header">
    <w:name w:val="header"/>
    <w:basedOn w:val="Normal"/>
    <w:link w:val="Head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F1455"/>
  </w:style>
  <w:style w:type="paragraph" w:styleId="Footer">
    <w:name w:val="footer"/>
    <w:basedOn w:val="Normal"/>
    <w:link w:val="Foot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F1455"/>
  </w:style>
  <w:style w:type="paragraph" w:styleId="BalloonText">
    <w:name w:val="Balloon Text"/>
    <w:basedOn w:val="Normal"/>
    <w:link w:val="BalloonTextChar"/>
    <w:uiPriority w:val="99"/>
    <w:semiHidden/>
    <w:unhideWhenUsed/>
    <w:rsid w:val="00B003A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03A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D63AB"/>
    <w:pPr>
      <w:ind w:left="720"/>
      <w:contextualSpacing/>
    </w:pPr>
  </w:style>
  <w:style w:type="table" w:styleId="TableGrid">
    <w:name w:val="Table Grid"/>
    <w:basedOn w:val="TableNormal"/>
    <w:uiPriority w:val="39"/>
    <w:rsid w:val="00FA7118"/>
    <w:pPr>
      <w:spacing w:after="0" w:line="240" w:lineRule="auto"/>
    </w:pPr>
    <w:rPr>
      <w:rFonts w:cstheme="minorBidi"/>
      <w:kern w:val="2"/>
      <w:szCs w:val="2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62A2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53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BDB9DCB2D4B14AACBF69D863C8F553" ma:contentTypeVersion="11" ma:contentTypeDescription="Create a new document." ma:contentTypeScope="" ma:versionID="08769806ffce9df5b58b5f2e9e5f3ea4">
  <xsd:schema xmlns:xsd="http://www.w3.org/2001/XMLSchema" xmlns:xs="http://www.w3.org/2001/XMLSchema" xmlns:p="http://schemas.microsoft.com/office/2006/metadata/properties" xmlns:ns2="0b465d43-843d-4c5c-980e-44549088974a" xmlns:ns3="66af40e5-1616-4f57-8120-471673857a92" targetNamespace="http://schemas.microsoft.com/office/2006/metadata/properties" ma:root="true" ma:fieldsID="ec3a2dd18a6146c35531014817006627" ns2:_="" ns3:_="">
    <xsd:import namespace="0b465d43-843d-4c5c-980e-44549088974a"/>
    <xsd:import namespace="66af40e5-1616-4f57-8120-471673857a9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65d43-843d-4c5c-980e-4454908897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6c59ac18-3d28-4807-934d-f1e166a4319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af40e5-1616-4f57-8120-471673857a92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29462249-8937-4d78-b0d4-2ffb52697df0}" ma:internalName="TaxCatchAll" ma:showField="CatchAllData" ma:web="66af40e5-1616-4f57-8120-471673857a9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b465d43-843d-4c5c-980e-44549088974a">
      <Terms xmlns="http://schemas.microsoft.com/office/infopath/2007/PartnerControls"/>
    </lcf76f155ced4ddcb4097134ff3c332f>
    <TaxCatchAll xmlns="66af40e5-1616-4f57-8120-471673857a92" xsi:nil="true"/>
  </documentManagement>
</p:properties>
</file>

<file path=customXml/itemProps1.xml><?xml version="1.0" encoding="utf-8"?>
<ds:datastoreItem xmlns:ds="http://schemas.openxmlformats.org/officeDocument/2006/customXml" ds:itemID="{7F2402B4-44DB-4D82-968F-C3EC7E461F1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FEC1209-9B64-4E09-B3FC-A9BD651587E2}"/>
</file>

<file path=customXml/itemProps3.xml><?xml version="1.0" encoding="utf-8"?>
<ds:datastoreItem xmlns:ds="http://schemas.openxmlformats.org/officeDocument/2006/customXml" ds:itemID="{65A53CD4-7D46-4D26-B325-6D94BC83CF81}"/>
</file>

<file path=customXml/itemProps4.xml><?xml version="1.0" encoding="utf-8"?>
<ds:datastoreItem xmlns:ds="http://schemas.openxmlformats.org/officeDocument/2006/customXml" ds:itemID="{1671D55D-E89D-4E25-9890-E23A749A721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32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23</cp:revision>
  <cp:lastPrinted>2020-05-05T21:36:00Z</cp:lastPrinted>
  <dcterms:created xsi:type="dcterms:W3CDTF">2023-07-05T14:46:00Z</dcterms:created>
  <dcterms:modified xsi:type="dcterms:W3CDTF">2023-07-05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6089ecb039bc70bb0b9b7f99f9d8315b07d24e069d3b2dde0320fd7dced6ce</vt:lpwstr>
  </property>
  <property fmtid="{D5CDD505-2E9C-101B-9397-08002B2CF9AE}" pid="3" name="ContentTypeId">
    <vt:lpwstr>0x010100D91E025DF0AFA345853E69B4174182D8</vt:lpwstr>
  </property>
</Properties>
</file>